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5E25" w14:textId="77777777" w:rsidR="00504AF7" w:rsidRDefault="00000000">
      <w:pPr>
        <w:pStyle w:val="Title"/>
      </w:pPr>
      <w:r>
        <w:t>cdc_findings</w:t>
      </w:r>
    </w:p>
    <w:p w14:paraId="07568969" w14:textId="77777777" w:rsidR="00504AF7" w:rsidRDefault="00000000">
      <w:pPr>
        <w:pStyle w:val="Date"/>
      </w:pPr>
      <w:r>
        <w:t>2023-12-08</w:t>
      </w:r>
    </w:p>
    <w:p w14:paraId="1DE23E10" w14:textId="77777777" w:rsidR="00504AF7" w:rsidRDefault="00000000">
      <w:pPr>
        <w:pStyle w:val="Heading2"/>
      </w:pPr>
      <w:bookmarkStart w:id="0" w:name="data-set-information"/>
      <w:r>
        <w:t>Data Set Information:</w:t>
      </w:r>
    </w:p>
    <w:p w14:paraId="0B73B924" w14:textId="77777777" w:rsidR="00504AF7" w:rsidRDefault="00000000">
      <w:pPr>
        <w:pStyle w:val="FirstParagraph"/>
      </w:pPr>
      <w:r>
        <w:t>This data set encompasses detailed statistics from the CDC’s National Center for Health Statistics regarding live births in the United States, spanning from 2016 to 2022. It features a comprehensive range of demographic and health information derived from birth certificates. Key attributes include maternal age, pre-pregnancy BMI, birth weight, gestational age, county of residence, and various other health-related factors. This rich dataset offers insights into socio-economic, racial, and maternal and infant health aspects across different counties. The dataset, part of the National Vital Statistics System, is a valuable resource for in-depth analysis and research in public health and is accessible via the CDC WONDER Online Database.</w:t>
      </w:r>
    </w:p>
    <w:p w14:paraId="71925EEF" w14:textId="77777777" w:rsidR="00504AF7" w:rsidRDefault="00000000">
      <w:pPr>
        <w:pStyle w:val="Heading2"/>
      </w:pPr>
      <w:bookmarkStart w:id="1" w:name="objective"/>
      <w:bookmarkEnd w:id="0"/>
      <w:r>
        <w:t>Objective:</w:t>
      </w:r>
    </w:p>
    <w:p w14:paraId="1750F442" w14:textId="77777777" w:rsidR="00504AF7" w:rsidRDefault="00000000">
      <w:pPr>
        <w:pStyle w:val="FirstParagraph"/>
      </w:pPr>
      <w:r>
        <w:t>To understand the dataset’s basic characteristics, identify patterns, outliers, anomalies, and underlying structures.</w:t>
      </w:r>
    </w:p>
    <w:p w14:paraId="17B73E01" w14:textId="77777777" w:rsidR="00504AF7" w:rsidRDefault="00000000">
      <w:pPr>
        <w:pStyle w:val="Heading2"/>
      </w:pPr>
      <w:bookmarkStart w:id="2" w:name="research-goal"/>
      <w:bookmarkEnd w:id="1"/>
      <w:r>
        <w:t>Research Goal</w:t>
      </w:r>
    </w:p>
    <w:p w14:paraId="6BD25E6A" w14:textId="77777777" w:rsidR="00504AF7" w:rsidRDefault="00000000">
      <w:pPr>
        <w:pStyle w:val="FirstParagraph"/>
      </w:pPr>
      <w:r>
        <w:t>1.What are the key socio-economic and demographic predictors of maternal and infant health outcomes, as indicated by machine learning models? 2. Which machine learning algorithm provides the most accurate predictions of high-risk pregnancies based on socio-economic and racial factors?</w:t>
      </w:r>
    </w:p>
    <w:p w14:paraId="007CEF3D" w14:textId="77777777" w:rsidR="00504AF7" w:rsidRDefault="00000000">
      <w:pPr>
        <w:pStyle w:val="Heading2"/>
      </w:pPr>
      <w:bookmarkStart w:id="3" w:name="eda---exploratory-data-analysis"/>
      <w:bookmarkEnd w:id="2"/>
      <w:r>
        <w:t>EDA - Exploratory Data Analysis</w:t>
      </w:r>
    </w:p>
    <w:p w14:paraId="53F2ABD5" w14:textId="77777777" w:rsidR="00504AF7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FB6FED2" w14:textId="77777777" w:rsidR="00504AF7" w:rsidRDefault="00000000">
      <w:pPr>
        <w:pStyle w:val="SourceCode"/>
      </w:pPr>
      <w:r>
        <w:rPr>
          <w:rStyle w:val="VerbatimChar"/>
        </w:rPr>
        <w:t>## Warning: package 'ggplot2' was built under R version 4.3.1</w:t>
      </w:r>
    </w:p>
    <w:p w14:paraId="4A5A8792" w14:textId="77777777" w:rsidR="00504A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E0FB83F" w14:textId="77777777" w:rsidR="00504AF7" w:rsidRDefault="00000000">
      <w:pPr>
        <w:pStyle w:val="SourceCode"/>
      </w:pPr>
      <w:r>
        <w:rPr>
          <w:rStyle w:val="VerbatimChar"/>
        </w:rPr>
        <w:t>## Warning: package 'dplyr' was built under R version 4.3.1</w:t>
      </w:r>
    </w:p>
    <w:p w14:paraId="0C1BF1F3" w14:textId="77777777" w:rsidR="00504A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71DBF6F" w14:textId="77777777" w:rsidR="00504AF7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B45DC17" w14:textId="77777777" w:rsidR="00504AF7" w:rsidRDefault="00000000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0219453C" w14:textId="77777777" w:rsidR="00504AF7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randomForest)</w:t>
      </w:r>
    </w:p>
    <w:p w14:paraId="1E81D156" w14:textId="77777777" w:rsidR="00504AF7" w:rsidRDefault="00000000">
      <w:pPr>
        <w:pStyle w:val="SourceCode"/>
      </w:pPr>
      <w:r>
        <w:rPr>
          <w:rStyle w:val="VerbatimChar"/>
        </w:rPr>
        <w:t>## randomForest 4.7-1.1</w:t>
      </w:r>
    </w:p>
    <w:p w14:paraId="75488F1B" w14:textId="77777777" w:rsidR="00504AF7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BA6FEDC" w14:textId="77777777" w:rsidR="00504A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508C2818" w14:textId="77777777" w:rsidR="00504AF7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BEB0965" w14:textId="77777777" w:rsidR="00504AF7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2D43803" w14:textId="77777777" w:rsidR="00504A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275C080" w14:textId="77777777" w:rsidR="00504AF7" w:rsidRDefault="00000000">
      <w:pPr>
        <w:pStyle w:val="SourceCode"/>
      </w:pPr>
      <w:r>
        <w:rPr>
          <w:rStyle w:val="VerbatimChar"/>
        </w:rPr>
        <w:t>## Warning: package 'stringr' was built under R version 4.3.1</w:t>
      </w:r>
    </w:p>
    <w:p w14:paraId="0A66E09F" w14:textId="77777777" w:rsidR="00504AF7" w:rsidRDefault="00000000">
      <w:pPr>
        <w:pStyle w:val="SourceCode"/>
      </w:pPr>
      <w:r>
        <w:rPr>
          <w:rStyle w:val="VerbatimChar"/>
        </w:rPr>
        <w:t>## Warning: package 'lubridate' was built under R version 4.3.1</w:t>
      </w:r>
    </w:p>
    <w:p w14:paraId="27C3D961" w14:textId="77777777" w:rsidR="00504AF7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3     ✔ tibble    3.2.1</w:t>
      </w:r>
      <w:r>
        <w:br/>
      </w:r>
      <w:r>
        <w:rPr>
          <w:rStyle w:val="VerbatimChar"/>
        </w:rPr>
        <w:t>## ✔ purrr     1.0.2     ✔ tidyr     1.3.0</w:t>
      </w:r>
      <w:r>
        <w:br/>
      </w:r>
      <w:r>
        <w:rPr>
          <w:rStyle w:val="VerbatimChar"/>
        </w:rPr>
        <w:t>## ✔ readr     2.1.4</w:t>
      </w:r>
    </w:p>
    <w:p w14:paraId="1F7718C2" w14:textId="77777777" w:rsidR="00504AF7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randomForest::combine() masks dplyr::combine()</w:t>
      </w:r>
      <w:r>
        <w:br/>
      </w:r>
      <w:r>
        <w:rPr>
          <w:rStyle w:val="VerbatimChar"/>
        </w:rPr>
        <w:t>## ✖ dplyr::filter()         masks stats::filter()</w:t>
      </w:r>
      <w:r>
        <w:br/>
      </w:r>
      <w:r>
        <w:rPr>
          <w:rStyle w:val="VerbatimChar"/>
        </w:rPr>
        <w:t>## ✖ dplyr::lag()            masks stats::lag()</w:t>
      </w:r>
      <w:r>
        <w:br/>
      </w:r>
      <w:r>
        <w:rPr>
          <w:rStyle w:val="VerbatimChar"/>
        </w:rPr>
        <w:t>## ✖ randomForest::margin()  masks ggplot2::margin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36FD9EFF" w14:textId="77777777" w:rsidR="00504A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AC97248" w14:textId="77777777" w:rsidR="00504AF7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D31FF3C" w14:textId="77777777" w:rsidR="00504AF7" w:rsidRDefault="00000000">
      <w:pPr>
        <w:pStyle w:val="SourceCode"/>
      </w:pPr>
      <w:r>
        <w:rPr>
          <w:rStyle w:val="VerbatimChar"/>
        </w:rPr>
        <w:t>## Warning: package 'lattice' was built under R version 4.3.1</w:t>
      </w:r>
    </w:p>
    <w:p w14:paraId="62197AC9" w14:textId="77777777" w:rsidR="00504A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068850A2" w14:textId="77777777" w:rsidR="00504AF7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corrplot)</w:t>
      </w:r>
    </w:p>
    <w:p w14:paraId="368A01A3" w14:textId="77777777" w:rsidR="00504AF7" w:rsidRDefault="00000000">
      <w:pPr>
        <w:pStyle w:val="SourceCode"/>
      </w:pPr>
      <w:r>
        <w:rPr>
          <w:rStyle w:val="VerbatimChar"/>
        </w:rPr>
        <w:t>## corrplot 0.92 loaded</w:t>
      </w:r>
    </w:p>
    <w:p w14:paraId="676D9930" w14:textId="77777777" w:rsidR="00504AF7" w:rsidRDefault="00000000">
      <w:pPr>
        <w:pStyle w:val="SourceCode"/>
      </w:pPr>
      <w:r>
        <w:rPr>
          <w:rStyle w:val="CommentTok"/>
        </w:rPr>
        <w:t># Re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dc_county_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29AB182" w14:textId="77777777" w:rsidR="00504AF7" w:rsidRDefault="00000000">
      <w:pPr>
        <w:pStyle w:val="SourceCode"/>
      </w:pPr>
      <w:r>
        <w:rPr>
          <w:rStyle w:val="VerbatimChar"/>
        </w:rPr>
        <w:t>##         Year County_of_Residence County_of_Residence_FIPS Births</w:t>
      </w:r>
      <w:r>
        <w:br/>
      </w:r>
      <w:r>
        <w:rPr>
          <w:rStyle w:val="VerbatimChar"/>
        </w:rPr>
        <w:t>## 1 2018-01-01   Mobile County, AL                     1097   5549</w:t>
      </w:r>
      <w:r>
        <w:br/>
      </w:r>
      <w:r>
        <w:rPr>
          <w:rStyle w:val="VerbatimChar"/>
        </w:rPr>
        <w:t>## 2 2017-01-01   Mobile County, AL                     1097   5607</w:t>
      </w:r>
      <w:r>
        <w:br/>
      </w:r>
      <w:r>
        <w:rPr>
          <w:rStyle w:val="VerbatimChar"/>
        </w:rPr>
        <w:t>## 3 2016-01-01   Mobile County, AL                     1097   5504</w:t>
      </w:r>
      <w:r>
        <w:br/>
      </w:r>
      <w:r>
        <w:rPr>
          <w:rStyle w:val="VerbatimChar"/>
        </w:rPr>
        <w:t>## 4 2018-01-01   Morgan County, AL                     1103   1432</w:t>
      </w:r>
      <w:r>
        <w:br/>
      </w:r>
      <w:r>
        <w:rPr>
          <w:rStyle w:val="VerbatimChar"/>
        </w:rPr>
        <w:t>## 5 2017-01-01   Morgan County, AL                     1103   1435</w:t>
      </w:r>
      <w:r>
        <w:br/>
      </w:r>
      <w:r>
        <w:rPr>
          <w:rStyle w:val="VerbatimChar"/>
        </w:rPr>
        <w:t>##   Ave_Age_of_Mother Ave_OE_Gestational_Age_Wks Ave_LMP_Gestational_Age_Wks</w:t>
      </w:r>
      <w:r>
        <w:br/>
      </w:r>
      <w:r>
        <w:rPr>
          <w:rStyle w:val="VerbatimChar"/>
        </w:rPr>
        <w:t>## 1             27.25                      37.95                       38.02</w:t>
      </w:r>
      <w:r>
        <w:br/>
      </w:r>
      <w:r>
        <w:rPr>
          <w:rStyle w:val="VerbatimChar"/>
        </w:rPr>
        <w:t>## 2             27.10                      38.07                       38.27</w:t>
      </w:r>
      <w:r>
        <w:br/>
      </w:r>
      <w:r>
        <w:rPr>
          <w:rStyle w:val="VerbatimChar"/>
        </w:rPr>
        <w:t>## 3             26.95                      37.96                       38.22</w:t>
      </w:r>
      <w:r>
        <w:br/>
      </w:r>
      <w:r>
        <w:rPr>
          <w:rStyle w:val="VerbatimChar"/>
        </w:rPr>
        <w:t>## 4             26.91                      38.14                       38.18</w:t>
      </w:r>
      <w:r>
        <w:br/>
      </w:r>
      <w:r>
        <w:rPr>
          <w:rStyle w:val="VerbatimChar"/>
        </w:rPr>
        <w:t>## 5             26.70                      38.12                       38.15</w:t>
      </w:r>
      <w:r>
        <w:br/>
      </w:r>
      <w:r>
        <w:rPr>
          <w:rStyle w:val="VerbatimChar"/>
        </w:rPr>
        <w:t>##   Ave_Birth_Weight_gms Ave_Pre_pregnancy_BMI Ave_Number_of_Prenatal_Wks</w:t>
      </w:r>
      <w:r>
        <w:br/>
      </w:r>
      <w:r>
        <w:rPr>
          <w:rStyle w:val="VerbatimChar"/>
        </w:rPr>
        <w:t>## 1              3129.31                 28.05                      10.87</w:t>
      </w:r>
      <w:r>
        <w:br/>
      </w:r>
      <w:r>
        <w:rPr>
          <w:rStyle w:val="VerbatimChar"/>
        </w:rPr>
        <w:t>## 2              3158.62                 27.87                      10.84</w:t>
      </w:r>
      <w:r>
        <w:br/>
      </w:r>
      <w:r>
        <w:rPr>
          <w:rStyle w:val="VerbatimChar"/>
        </w:rPr>
        <w:t>## 3              3144.94                 27.58                      10.95</w:t>
      </w:r>
      <w:r>
        <w:br/>
      </w:r>
      <w:r>
        <w:rPr>
          <w:rStyle w:val="VerbatimChar"/>
        </w:rPr>
        <w:t>## 4              3205.34                 28.04                      10.65</w:t>
      </w:r>
      <w:r>
        <w:br/>
      </w:r>
      <w:r>
        <w:rPr>
          <w:rStyle w:val="VerbatimChar"/>
        </w:rPr>
        <w:t>## 5              3201.54                 27.76                      10.78</w:t>
      </w:r>
      <w:r>
        <w:br/>
      </w:r>
      <w:r>
        <w:rPr>
          <w:rStyle w:val="VerbatimChar"/>
        </w:rPr>
        <w:t>##   Maternal_Morbidity_Desc Maternal_Morbidity_YN Births_Morbidity</w:t>
      </w:r>
      <w:r>
        <w:br/>
      </w:r>
      <w:r>
        <w:rPr>
          <w:rStyle w:val="VerbatimChar"/>
        </w:rPr>
        <w:t>## 1            None checked                     1             5549</w:t>
      </w:r>
      <w:r>
        <w:br/>
      </w:r>
      <w:r>
        <w:rPr>
          <w:rStyle w:val="VerbatimChar"/>
        </w:rPr>
        <w:t>## 2            None checked                     1             5549</w:t>
      </w:r>
      <w:r>
        <w:br/>
      </w:r>
      <w:r>
        <w:rPr>
          <w:rStyle w:val="VerbatimChar"/>
        </w:rPr>
        <w:t>## 3            None checked                     1             5549</w:t>
      </w:r>
      <w:r>
        <w:br/>
      </w:r>
      <w:r>
        <w:rPr>
          <w:rStyle w:val="VerbatimChar"/>
        </w:rPr>
        <w:t>## 4            None checked                     1             1410</w:t>
      </w:r>
      <w:r>
        <w:br/>
      </w:r>
      <w:r>
        <w:rPr>
          <w:rStyle w:val="VerbatimChar"/>
        </w:rPr>
        <w:t>## 5            None checked                     1             1410</w:t>
      </w:r>
      <w:r>
        <w:br/>
      </w:r>
      <w:r>
        <w:rPr>
          <w:rStyle w:val="VerbatimChar"/>
        </w:rPr>
        <w:t>##   Ave_Age_of_Mother_Morbidity Ave_OE_Gestational_Age_Wks_Morbidity</w:t>
      </w:r>
      <w:r>
        <w:br/>
      </w:r>
      <w:r>
        <w:rPr>
          <w:rStyle w:val="VerbatimChar"/>
        </w:rPr>
        <w:t>## 1                       27.08                                38.07</w:t>
      </w:r>
      <w:r>
        <w:br/>
      </w:r>
      <w:r>
        <w:rPr>
          <w:rStyle w:val="VerbatimChar"/>
        </w:rPr>
        <w:t>## 2                       27.08                                38.07</w:t>
      </w:r>
      <w:r>
        <w:br/>
      </w:r>
      <w:r>
        <w:rPr>
          <w:rStyle w:val="VerbatimChar"/>
        </w:rPr>
        <w:t>## 3                       27.08                                38.07</w:t>
      </w:r>
      <w:r>
        <w:br/>
      </w:r>
      <w:r>
        <w:rPr>
          <w:rStyle w:val="VerbatimChar"/>
        </w:rPr>
        <w:t>## 4                       26.71                                38.11</w:t>
      </w:r>
      <w:r>
        <w:br/>
      </w:r>
      <w:r>
        <w:rPr>
          <w:rStyle w:val="VerbatimChar"/>
        </w:rPr>
        <w:t>## 5                       26.71                                38.11</w:t>
      </w:r>
      <w:r>
        <w:br/>
      </w:r>
      <w:r>
        <w:rPr>
          <w:rStyle w:val="VerbatimChar"/>
        </w:rPr>
        <w:t>##   Ave_LMP_Gestational_Age_Wks_Morbidity Ave_Birth_Weight_gms_Morbidity</w:t>
      </w:r>
      <w:r>
        <w:br/>
      </w:r>
      <w:r>
        <w:rPr>
          <w:rStyle w:val="VerbatimChar"/>
        </w:rPr>
        <w:t>## 1                                 38.27                        3156.37</w:t>
      </w:r>
      <w:r>
        <w:br/>
      </w:r>
      <w:r>
        <w:rPr>
          <w:rStyle w:val="VerbatimChar"/>
        </w:rPr>
        <w:t>## 2                                 38.27                        3156.37</w:t>
      </w:r>
      <w:r>
        <w:br/>
      </w:r>
      <w:r>
        <w:rPr>
          <w:rStyle w:val="VerbatimChar"/>
        </w:rPr>
        <w:t>## 3                                 38.27                        3156.37</w:t>
      </w:r>
      <w:r>
        <w:br/>
      </w:r>
      <w:r>
        <w:rPr>
          <w:rStyle w:val="VerbatimChar"/>
        </w:rPr>
        <w:t>## 4                                 38.15                        3196.95</w:t>
      </w:r>
      <w:r>
        <w:br/>
      </w:r>
      <w:r>
        <w:rPr>
          <w:rStyle w:val="VerbatimChar"/>
        </w:rPr>
        <w:t>## 5                                 38.15                        3196.95</w:t>
      </w:r>
      <w:r>
        <w:br/>
      </w:r>
      <w:r>
        <w:rPr>
          <w:rStyle w:val="VerbatimChar"/>
        </w:rPr>
        <w:t>##   Ave_Pre_pregnancy_BMI_Morbidity Ave_Number_of_Prenatal_Wks_Morbidity</w:t>
      </w:r>
      <w:r>
        <w:br/>
      </w:r>
      <w:r>
        <w:rPr>
          <w:rStyle w:val="VerbatimChar"/>
        </w:rPr>
        <w:t>## 1                           27.90                                10.83</w:t>
      </w:r>
      <w:r>
        <w:br/>
      </w:r>
      <w:r>
        <w:rPr>
          <w:rStyle w:val="VerbatimChar"/>
        </w:rPr>
        <w:t>## 2                           27.90                                10.83</w:t>
      </w:r>
      <w:r>
        <w:br/>
      </w:r>
      <w:r>
        <w:rPr>
          <w:rStyle w:val="VerbatimChar"/>
        </w:rPr>
        <w:t>## 3                           27.90                                10.83</w:t>
      </w:r>
      <w:r>
        <w:br/>
      </w:r>
      <w:r>
        <w:rPr>
          <w:rStyle w:val="VerbatimChar"/>
        </w:rPr>
        <w:t>## 4                           27.77                                10.78</w:t>
      </w:r>
      <w:r>
        <w:br/>
      </w:r>
      <w:r>
        <w:rPr>
          <w:rStyle w:val="VerbatimChar"/>
        </w:rPr>
        <w:t>## 5                           27.77                                10.78</w:t>
      </w:r>
    </w:p>
    <w:p w14:paraId="3398B7B9" w14:textId="77777777" w:rsidR="00504AF7" w:rsidRDefault="00000000">
      <w:pPr>
        <w:pStyle w:val="SourceCode"/>
      </w:pPr>
      <w:r>
        <w:rPr>
          <w:rStyle w:val="CommentTok"/>
        </w:rPr>
        <w:lastRenderedPageBreak/>
        <w:t># EDA: Descriptive Statistics</w:t>
      </w:r>
      <w:r>
        <w:br/>
      </w:r>
      <w:r>
        <w:rPr>
          <w:rStyle w:val="NormalTok"/>
        </w:rPr>
        <w:t xml:space="preserve">descriptive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># EDA: Distribution Analysis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distribution_analysis.pd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ve_Age_of_Mother, </w:t>
      </w:r>
      <w:r>
        <w:rPr>
          <w:rStyle w:val="AttributeTok"/>
        </w:rPr>
        <w:t>main=</w:t>
      </w:r>
      <w:r>
        <w:rPr>
          <w:rStyle w:val="StringTok"/>
        </w:rPr>
        <w:t>"Distribution of Average Age of Mother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verage Age of Mother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ve_Pre_pregnancy_BMI, </w:t>
      </w:r>
      <w:r>
        <w:rPr>
          <w:rStyle w:val="AttributeTok"/>
        </w:rPr>
        <w:t>main=</w:t>
      </w:r>
      <w:r>
        <w:rPr>
          <w:rStyle w:val="StringTok"/>
        </w:rPr>
        <w:t>"Distribution of Average Pre-pregnancy BMI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verage Pre-pregnancy BMI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ve_Birth_Weight_gms, </w:t>
      </w:r>
      <w:r>
        <w:rPr>
          <w:rStyle w:val="AttributeTok"/>
        </w:rPr>
        <w:t>main=</w:t>
      </w:r>
      <w:r>
        <w:rPr>
          <w:rStyle w:val="StringTok"/>
        </w:rPr>
        <w:t>"Distribution of Average Birth Weight (gms)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verage Birth Weight (gms)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4CCF27A" w14:textId="77777777" w:rsidR="00504AF7" w:rsidRDefault="00000000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457EE3A0" w14:textId="77777777" w:rsidR="00504AF7" w:rsidRDefault="00000000">
      <w:pPr>
        <w:pStyle w:val="SourceCode"/>
      </w:pPr>
      <w:r>
        <w:rPr>
          <w:rStyle w:val="CommentTok"/>
        </w:rPr>
        <w:t># EDA: Outlier Detection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boxplot_analysis.pd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ve_Age_of_Mother, </w:t>
      </w:r>
      <w:r>
        <w:rPr>
          <w:rStyle w:val="AttributeTok"/>
        </w:rPr>
        <w:t>main=</w:t>
      </w:r>
      <w:r>
        <w:rPr>
          <w:rStyle w:val="StringTok"/>
        </w:rPr>
        <w:t>"Boxplot of Average Age of Mothe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verage Age of Moth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ve_Pre_pregnancy_BMI, </w:t>
      </w:r>
      <w:r>
        <w:rPr>
          <w:rStyle w:val="AttributeTok"/>
        </w:rPr>
        <w:t>main=</w:t>
      </w:r>
      <w:r>
        <w:rPr>
          <w:rStyle w:val="StringTok"/>
        </w:rPr>
        <w:t>"Boxplot of Average Pre-pregnancy BMI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verage Pre-pregnancy BMI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ve_Birth_Weight_gms, </w:t>
      </w:r>
      <w:r>
        <w:rPr>
          <w:rStyle w:val="AttributeTok"/>
        </w:rPr>
        <w:t>main=</w:t>
      </w:r>
      <w:r>
        <w:rPr>
          <w:rStyle w:val="StringTok"/>
        </w:rPr>
        <w:t>"Boxplot of Average Birth Weight (gms)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verage Birth Weight (gms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2FEF3888" w14:textId="77777777" w:rsidR="00504AF7" w:rsidRDefault="00000000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24BCF885" w14:textId="77777777" w:rsidR="00C862C1" w:rsidRDefault="00000000">
      <w:pPr>
        <w:pStyle w:val="SourceCode"/>
        <w:rPr>
          <w:rStyle w:val="FunctionTok"/>
        </w:rPr>
      </w:pPr>
      <w:r>
        <w:rPr>
          <w:rStyle w:val="CommentTok"/>
        </w:rPr>
        <w:t># EDA: Initial Correlation Assessment</w:t>
      </w:r>
      <w:r>
        <w:br/>
      </w:r>
      <w:proofErr w:type="spellStart"/>
      <w:r>
        <w:rPr>
          <w:rStyle w:val="NormalTok"/>
        </w:rPr>
        <w:t>key_variab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ve_Age_of_Moth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ve_Pre_pregnancy_BM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ve_Birth_Weight_gms</w:t>
      </w:r>
      <w:proofErr w:type="spellEnd"/>
      <w:r>
        <w:rPr>
          <w:rStyle w:val="StringTok"/>
        </w:rPr>
        <w:t>"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correlation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ey_variable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s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lete.ob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rrp</w:t>
      </w:r>
      <w:proofErr w:type="spellEnd"/>
    </w:p>
    <w:p w14:paraId="31B00EED" w14:textId="77777777" w:rsidR="00C862C1" w:rsidRDefault="00C862C1">
      <w:pPr>
        <w:rPr>
          <w:rStyle w:val="FunctionTok"/>
        </w:rPr>
      </w:pPr>
      <w:r>
        <w:rPr>
          <w:rStyle w:val="FunctionTok"/>
        </w:rPr>
        <w:br w:type="page"/>
      </w:r>
    </w:p>
    <w:p w14:paraId="19A2F58B" w14:textId="70B53EA2" w:rsidR="00C862C1" w:rsidRDefault="00C862C1">
      <w:pPr>
        <w:pStyle w:val="SourceCode"/>
        <w:rPr>
          <w:rStyle w:val="FunctionTok"/>
        </w:rPr>
      </w:pPr>
      <w:r>
        <w:rPr>
          <w:rFonts w:ascii="Consolas" w:hAnsi="Consolas"/>
          <w:b/>
          <w:noProof/>
          <w:color w:val="204A87"/>
          <w:sz w:val="22"/>
          <w:shd w:val="clear" w:color="auto" w:fill="F8F8F8"/>
        </w:rPr>
        <w:lastRenderedPageBreak/>
        <w:drawing>
          <wp:inline distT="0" distB="0" distL="0" distR="0" wp14:anchorId="7430C050" wp14:editId="237A342B">
            <wp:extent cx="5943600" cy="5280660"/>
            <wp:effectExtent l="0" t="0" r="0" b="0"/>
            <wp:docPr id="578015374" name="Picture 5" descr="A graph with a line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015374" name="Picture 5" descr="A graph with a line and numbers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b/>
          <w:noProof/>
          <w:color w:val="204A87"/>
          <w:sz w:val="22"/>
          <w:shd w:val="clear" w:color="auto" w:fill="F8F8F8"/>
        </w:rPr>
        <w:lastRenderedPageBreak/>
        <w:drawing>
          <wp:inline distT="0" distB="0" distL="0" distR="0" wp14:anchorId="0AFDDA3D" wp14:editId="1B2D0974">
            <wp:extent cx="5219700" cy="4611293"/>
            <wp:effectExtent l="0" t="0" r="0" b="0"/>
            <wp:docPr id="1740134664" name="Picture 4" descr="A diagram of a box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134664" name="Picture 4" descr="A diagram of a box plo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4965" cy="467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40691" w14:textId="750FBFC8" w:rsidR="00C862C1" w:rsidRDefault="00C862C1">
      <w:pPr>
        <w:rPr>
          <w:rStyle w:val="FunctionTok"/>
        </w:rPr>
      </w:pPr>
      <w:r>
        <w:rPr>
          <w:rFonts w:ascii="Consolas" w:hAnsi="Consolas"/>
          <w:b/>
          <w:noProof/>
          <w:color w:val="204A87"/>
          <w:sz w:val="22"/>
          <w:shd w:val="clear" w:color="auto" w:fill="F8F8F8"/>
        </w:rPr>
        <w:lastRenderedPageBreak/>
        <w:drawing>
          <wp:inline distT="0" distB="0" distL="0" distR="0" wp14:anchorId="2886A25C" wp14:editId="42406B79">
            <wp:extent cx="5943600" cy="5943600"/>
            <wp:effectExtent l="0" t="0" r="0" b="0"/>
            <wp:docPr id="13524654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465450" name="Picture 135246545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FunctionTok"/>
        </w:rPr>
        <w:br w:type="page"/>
      </w:r>
    </w:p>
    <w:p w14:paraId="2C46023E" w14:textId="77777777" w:rsidR="00C862C1" w:rsidRDefault="00C862C1">
      <w:pPr>
        <w:rPr>
          <w:rStyle w:val="FunctionTok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4EB6D13" wp14:editId="54A6B911">
                <wp:extent cx="4456350" cy="3048016"/>
                <wp:effectExtent l="0" t="0" r="0" b="0"/>
                <wp:docPr id="2142" name="Group 21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56350" cy="3048016"/>
                          <a:chOff x="0" y="0"/>
                          <a:chExt cx="5851271" cy="4904283"/>
                        </a:xfrm>
                      </wpg:grpSpPr>
                      <wps:wsp>
                        <wps:cNvPr id="46" name="Rectangle 46"/>
                        <wps:cNvSpPr/>
                        <wps:spPr>
                          <a:xfrm rot="-5399999">
                            <a:off x="-385013" y="1971815"/>
                            <a:ext cx="95751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BBFC93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Frequenc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Shape 47"/>
                        <wps:cNvSpPr/>
                        <wps:spPr>
                          <a:xfrm>
                            <a:off x="1264869" y="4543552"/>
                            <a:ext cx="450164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01642">
                                <a:moveTo>
                                  <a:pt x="0" y="0"/>
                                </a:moveTo>
                                <a:lnTo>
                                  <a:pt x="4501642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1264869" y="4543552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2015185" y="4543552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2765374" y="4543552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3515691" y="4543552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4266007" y="4543552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5016196" y="4543552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5766511" y="4543552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Rectangle 55"/>
                        <wps:cNvSpPr/>
                        <wps:spPr>
                          <a:xfrm>
                            <a:off x="1180160" y="4763313"/>
                            <a:ext cx="225394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9232B9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1930349" y="4763313"/>
                            <a:ext cx="225393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03D608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2680665" y="4763313"/>
                            <a:ext cx="225393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A1F564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3430981" y="4763313"/>
                            <a:ext cx="225393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E7ED5D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4181170" y="4763313"/>
                            <a:ext cx="225393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86CDD5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4931486" y="4763313"/>
                            <a:ext cx="225393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C127C8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" name="Rectangle 61"/>
                        <wps:cNvSpPr/>
                        <wps:spPr>
                          <a:xfrm>
                            <a:off x="5681803" y="4763313"/>
                            <a:ext cx="225393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B0B03E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694639" y="302514"/>
                            <a:ext cx="0" cy="40662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066286">
                                <a:moveTo>
                                  <a:pt x="0" y="406628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603199" y="3555492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603199" y="2742311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603199" y="1929003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603199" y="1115822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603199" y="302514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" name="Rectangle 70"/>
                        <wps:cNvSpPr/>
                        <wps:spPr>
                          <a:xfrm rot="-5399999">
                            <a:off x="290460" y="3419829"/>
                            <a:ext cx="338091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13E65C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5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 rot="-5399999">
                            <a:off x="234112" y="2592591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A517FF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1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Rectangle 72"/>
                        <wps:cNvSpPr/>
                        <wps:spPr>
                          <a:xfrm rot="-5399999">
                            <a:off x="234112" y="1779410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3B46C3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15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" name="Rectangle 73"/>
                        <wps:cNvSpPr/>
                        <wps:spPr>
                          <a:xfrm rot="-5399999">
                            <a:off x="234112" y="966102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AAD193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" name="Rectangle 74"/>
                        <wps:cNvSpPr/>
                        <wps:spPr>
                          <a:xfrm rot="-5399999">
                            <a:off x="234112" y="152921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EEEE0E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5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00" name="Shape 2500"/>
                        <wps:cNvSpPr/>
                        <wps:spPr>
                          <a:xfrm>
                            <a:off x="889711" y="4329812"/>
                            <a:ext cx="375158" cy="389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38989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38989"/>
                                </a:lnTo>
                                <a:lnTo>
                                  <a:pt x="0" y="3898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1" name="Shape 2501"/>
                        <wps:cNvSpPr/>
                        <wps:spPr>
                          <a:xfrm>
                            <a:off x="1264869" y="4308602"/>
                            <a:ext cx="375158" cy="601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60198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60198"/>
                                </a:lnTo>
                                <a:lnTo>
                                  <a:pt x="0" y="6019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2" name="Shape 2502"/>
                        <wps:cNvSpPr/>
                        <wps:spPr>
                          <a:xfrm>
                            <a:off x="1640027" y="4222370"/>
                            <a:ext cx="375158" cy="1464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146431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146431"/>
                                </a:lnTo>
                                <a:lnTo>
                                  <a:pt x="0" y="1464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3" name="Shape 2503"/>
                        <wps:cNvSpPr/>
                        <wps:spPr>
                          <a:xfrm>
                            <a:off x="2015185" y="3841750"/>
                            <a:ext cx="375158" cy="527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527050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527050"/>
                                </a:lnTo>
                                <a:lnTo>
                                  <a:pt x="0" y="5270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4" name="Shape 2504"/>
                        <wps:cNvSpPr/>
                        <wps:spPr>
                          <a:xfrm>
                            <a:off x="2390216" y="3048127"/>
                            <a:ext cx="375158" cy="1320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1320673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1320673"/>
                                </a:lnTo>
                                <a:lnTo>
                                  <a:pt x="0" y="13206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5" name="Shape 2505"/>
                        <wps:cNvSpPr/>
                        <wps:spPr>
                          <a:xfrm>
                            <a:off x="2765374" y="2299843"/>
                            <a:ext cx="375158" cy="20689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2068957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2068957"/>
                                </a:lnTo>
                                <a:lnTo>
                                  <a:pt x="0" y="206895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6" name="Shape 2506"/>
                        <wps:cNvSpPr/>
                        <wps:spPr>
                          <a:xfrm>
                            <a:off x="3140532" y="881507"/>
                            <a:ext cx="375158" cy="34872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3487293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3487293"/>
                                </a:lnTo>
                                <a:lnTo>
                                  <a:pt x="0" y="34872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7" name="Shape 2507"/>
                        <wps:cNvSpPr/>
                        <wps:spPr>
                          <a:xfrm>
                            <a:off x="3515691" y="0"/>
                            <a:ext cx="375158" cy="4368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4368800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4368800"/>
                                </a:lnTo>
                                <a:lnTo>
                                  <a:pt x="0" y="4368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8" name="Shape 2508"/>
                        <wps:cNvSpPr/>
                        <wps:spPr>
                          <a:xfrm>
                            <a:off x="3890848" y="487935"/>
                            <a:ext cx="375158" cy="38808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3880866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3880866"/>
                                </a:lnTo>
                                <a:lnTo>
                                  <a:pt x="0" y="388086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09" name="Shape 2509"/>
                        <wps:cNvSpPr/>
                        <wps:spPr>
                          <a:xfrm>
                            <a:off x="4266007" y="2327529"/>
                            <a:ext cx="375158" cy="20412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2041271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2041271"/>
                                </a:lnTo>
                                <a:lnTo>
                                  <a:pt x="0" y="204127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10" name="Shape 2510"/>
                        <wps:cNvSpPr/>
                        <wps:spPr>
                          <a:xfrm>
                            <a:off x="4641038" y="3736086"/>
                            <a:ext cx="375158" cy="6327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632714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632714"/>
                                </a:lnTo>
                                <a:lnTo>
                                  <a:pt x="0" y="63271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11" name="Shape 2511"/>
                        <wps:cNvSpPr/>
                        <wps:spPr>
                          <a:xfrm>
                            <a:off x="5016196" y="4235450"/>
                            <a:ext cx="375158" cy="1333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133350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133350"/>
                                </a:lnTo>
                                <a:lnTo>
                                  <a:pt x="0" y="1333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12" name="Shape 2512"/>
                        <wps:cNvSpPr/>
                        <wps:spPr>
                          <a:xfrm>
                            <a:off x="5391353" y="4352545"/>
                            <a:ext cx="375158" cy="162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5158" h="16256">
                                <a:moveTo>
                                  <a:pt x="0" y="0"/>
                                </a:moveTo>
                                <a:lnTo>
                                  <a:pt x="375158" y="0"/>
                                </a:lnTo>
                                <a:lnTo>
                                  <a:pt x="375158" y="16256"/>
                                </a:lnTo>
                                <a:lnTo>
                                  <a:pt x="0" y="162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FF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EB6D13" id="Group 2142" o:spid="_x0000_s1026" style="width:350.9pt;height:240pt;mso-position-horizontal-relative:char;mso-position-vertical-relative:line" coordsize="58512,4904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">
                <v:rect id="Rectangle 46" o:spid="_x0000_s1027" style="position:absolute;left:-3851;top:19719;width:9575;height:1874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" filled="f" stroked="f">
                  <v:textbox inset="0,0,0,0">
                    <w:txbxContent>
                      <w:p w14:paraId="68BBFC93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Frequency</w:t>
                        </w:r>
                      </w:p>
                    </w:txbxContent>
                  </v:textbox>
                </v:rect>
                <v:shape id="Shape 47" o:spid="_x0000_s1028" style="position:absolute;left:12648;top:45435;width:45017;height:0;visibility:visible;mso-wrap-style:square;v-text-anchor:top" coordsize="4501642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" path="m,l4501642,e" filled="f">
                  <v:stroke endcap="round"/>
                  <v:path arrowok="t" textboxrect="0,0,4501642,0"/>
                </v:shape>
                <v:shape id="Shape 48" o:spid="_x0000_s1029" style="position:absolute;left:12648;top:45435;width:0;height:914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" path="m,l,91440e" filled="f">
                  <v:stroke endcap="round"/>
                  <v:path arrowok="t" textboxrect="0,0,0,91440"/>
                </v:shape>
                <v:shape id="Shape 49" o:spid="_x0000_s1030" style="position:absolute;left:20151;top:45435;width:0;height:914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" path="m,l,91440e" filled="f">
                  <v:stroke endcap="round"/>
                  <v:path arrowok="t" textboxrect="0,0,0,91440"/>
                </v:shape>
                <v:shape id="Shape 50" o:spid="_x0000_s1031" style="position:absolute;left:27653;top:45435;width:0;height:914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" path="m,l,91440e" filled="f">
                  <v:stroke endcap="round"/>
                  <v:path arrowok="t" textboxrect="0,0,0,91440"/>
                </v:shape>
                <v:shape id="Shape 51" o:spid="_x0000_s1032" style="position:absolute;left:35156;top:45435;width:0;height:914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" path="m,l,91440e" filled="f">
                  <v:stroke endcap="round"/>
                  <v:path arrowok="t" textboxrect="0,0,0,91440"/>
                </v:shape>
                <v:shape id="Shape 52" o:spid="_x0000_s1033" style="position:absolute;left:42660;top:45435;width:0;height:914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" path="m,l,91440e" filled="f">
                  <v:stroke endcap="round"/>
                  <v:path arrowok="t" textboxrect="0,0,0,91440"/>
                </v:shape>
                <v:shape id="Shape 53" o:spid="_x0000_s1034" style="position:absolute;left:50161;top:45435;width:0;height:914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" path="m,l,91440e" filled="f">
                  <v:stroke endcap="round"/>
                  <v:path arrowok="t" textboxrect="0,0,0,91440"/>
                </v:shape>
                <v:shape id="Shape 54" o:spid="_x0000_s1035" style="position:absolute;left:57665;top:45435;width:0;height:914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" path="m,l,91440e" filled="f">
                  <v:stroke endcap="round"/>
                  <v:path arrowok="t" textboxrect="0,0,0,91440"/>
                </v:shape>
                <v:rect id="Rectangle 55" o:spid="_x0000_s1036" style="position:absolute;left:11801;top:47633;width:2254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" filled="f" stroked="f">
                  <v:textbox inset="0,0,0,0">
                    <w:txbxContent>
                      <w:p w14:paraId="329232B9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4</w:t>
                        </w:r>
                      </w:p>
                    </w:txbxContent>
                  </v:textbox>
                </v:rect>
                <v:rect id="Rectangle 56" o:spid="_x0000_s1037" style="position:absolute;left:19303;top:47633;width:2254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" filled="f" stroked="f">
                  <v:textbox inset="0,0,0,0">
                    <w:txbxContent>
                      <w:p w14:paraId="6F03D608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5</w:t>
                        </w:r>
                      </w:p>
                    </w:txbxContent>
                  </v:textbox>
                </v:rect>
                <v:rect id="Rectangle 57" o:spid="_x0000_s1038" style="position:absolute;left:26806;top:47633;width:2254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" filled="f" stroked="f">
                  <v:textbox inset="0,0,0,0">
                    <w:txbxContent>
                      <w:p w14:paraId="30A1F564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6</w:t>
                        </w:r>
                      </w:p>
                    </w:txbxContent>
                  </v:textbox>
                </v:rect>
                <v:rect id="Rectangle 58" o:spid="_x0000_s1039" style="position:absolute;left:34309;top:47633;width:2254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" filled="f" stroked="f">
                  <v:textbox inset="0,0,0,0">
                    <w:txbxContent>
                      <w:p w14:paraId="1EE7ED5D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7</w:t>
                        </w:r>
                      </w:p>
                    </w:txbxContent>
                  </v:textbox>
                </v:rect>
                <v:rect id="Rectangle 59" o:spid="_x0000_s1040" style="position:absolute;left:41811;top:47633;width:2254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" filled="f" stroked="f">
                  <v:textbox inset="0,0,0,0">
                    <w:txbxContent>
                      <w:p w14:paraId="3886CDD5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8</w:t>
                        </w:r>
                      </w:p>
                    </w:txbxContent>
                  </v:textbox>
                </v:rect>
                <v:rect id="Rectangle 60" o:spid="_x0000_s1041" style="position:absolute;left:49314;top:47633;width:2254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" filled="f" stroked="f">
                  <v:textbox inset="0,0,0,0">
                    <w:txbxContent>
                      <w:p w14:paraId="78C127C8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9</w:t>
                        </w:r>
                      </w:p>
                    </w:txbxContent>
                  </v:textbox>
                </v:rect>
                <v:rect id="Rectangle 61" o:spid="_x0000_s1042" style="position:absolute;left:56818;top:47633;width:2253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" filled="f" stroked="f">
                  <v:textbox inset="0,0,0,0">
                    <w:txbxContent>
                      <w:p w14:paraId="5BB0B03E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30</w:t>
                        </w:r>
                      </w:p>
                    </w:txbxContent>
                  </v:textbox>
                </v:rect>
                <v:shape id="Shape 62" o:spid="_x0000_s1043" style="position:absolute;left:6946;top:3025;width:0;height:40663;visibility:visible;mso-wrap-style:square;v-text-anchor:top" coordsize="0,40662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" path="m,4066286l,e" filled="f">
                  <v:stroke endcap="round"/>
                  <v:path arrowok="t" textboxrect="0,0,0,4066286"/>
                </v:shape>
                <v:shape id="Shape 64" o:spid="_x0000_s1044" style="position:absolute;left:6031;top:35554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" path="m91440,l,e" filled="f">
                  <v:stroke endcap="round"/>
                  <v:path arrowok="t" textboxrect="0,0,91440,0"/>
                </v:shape>
                <v:shape id="Shape 65" o:spid="_x0000_s1045" style="position:absolute;left:6031;top:27423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" path="m91440,l,e" filled="f">
                  <v:stroke endcap="round"/>
                  <v:path arrowok="t" textboxrect="0,0,91440,0"/>
                </v:shape>
                <v:shape id="Shape 66" o:spid="_x0000_s1046" style="position:absolute;left:6031;top:19290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" path="m91440,l,e" filled="f">
                  <v:stroke endcap="round"/>
                  <v:path arrowok="t" textboxrect="0,0,91440,0"/>
                </v:shape>
                <v:shape id="Shape 67" o:spid="_x0000_s1047" style="position:absolute;left:6031;top:11158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" path="m91440,l,e" filled="f">
                  <v:stroke endcap="round"/>
                  <v:path arrowok="t" textboxrect="0,0,91440,0"/>
                </v:shape>
                <v:shape id="Shape 68" o:spid="_x0000_s1048" style="position:absolute;left:6031;top:3025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" path="m91440,l,e" filled="f">
                  <v:stroke endcap="round"/>
                  <v:path arrowok="t" textboxrect="0,0,91440,0"/>
                </v:shape>
                <v:rect id="Rectangle 70" o:spid="_x0000_s1049" style="position:absolute;left:2904;top:34198;width:3381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" filled="f" stroked="f">
                  <v:textbox inset="0,0,0,0">
                    <w:txbxContent>
                      <w:p w14:paraId="7B13E65C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500</w:t>
                        </w:r>
                      </w:p>
                    </w:txbxContent>
                  </v:textbox>
                </v:rect>
                <v:rect id="Rectangle 71" o:spid="_x0000_s1050" style="position:absolute;left:2341;top:25925;width:4508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" filled="f" stroked="f">
                  <v:textbox inset="0,0,0,0">
                    <w:txbxContent>
                      <w:p w14:paraId="59A517FF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1000</w:t>
                        </w:r>
                      </w:p>
                    </w:txbxContent>
                  </v:textbox>
                </v:rect>
                <v:rect id="Rectangle 72" o:spid="_x0000_s1051" style="position:absolute;left:2341;top:17793;width:4508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" filled="f" stroked="f">
                  <v:textbox inset="0,0,0,0">
                    <w:txbxContent>
                      <w:p w14:paraId="003B46C3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1500</w:t>
                        </w:r>
                      </w:p>
                    </w:txbxContent>
                  </v:textbox>
                </v:rect>
                <v:rect id="Rectangle 73" o:spid="_x0000_s1052" style="position:absolute;left:2341;top:9660;width:4508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" filled="f" stroked="f">
                  <v:textbox inset="0,0,0,0">
                    <w:txbxContent>
                      <w:p w14:paraId="5CAAD193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000</w:t>
                        </w:r>
                      </w:p>
                    </w:txbxContent>
                  </v:textbox>
                </v:rect>
                <v:rect id="Rectangle 74" o:spid="_x0000_s1053" style="position:absolute;left:2341;top:1528;width:4508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" filled="f" stroked="f">
                  <v:textbox inset="0,0,0,0">
                    <w:txbxContent>
                      <w:p w14:paraId="71EEEE0E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500</w:t>
                        </w:r>
                      </w:p>
                    </w:txbxContent>
                  </v:textbox>
                </v:rect>
                <v:shape id="Shape 2500" o:spid="_x0000_s1054" style="position:absolute;left:8897;top:43298;width:3751;height:390;visibility:visible;mso-wrap-style:square;v-text-anchor:top" coordsize="375158,3898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" path="m,l375158,r,38989l,38989,,e" fillcolor="lime">
                  <v:stroke endcap="round"/>
                  <v:path arrowok="t" textboxrect="0,0,375158,38989"/>
                </v:shape>
                <v:shape id="Shape 2501" o:spid="_x0000_s1055" style="position:absolute;left:12648;top:43086;width:3752;height:602;visibility:visible;mso-wrap-style:square;v-text-anchor:top" coordsize="375158,6019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" path="m,l375158,r,60198l,60198,,e" fillcolor="lime">
                  <v:stroke endcap="round"/>
                  <v:path arrowok="t" textboxrect="0,0,375158,60198"/>
                </v:shape>
                <v:shape id="Shape 2502" o:spid="_x0000_s1056" style="position:absolute;left:16400;top:42223;width:3751;height:1465;visibility:visible;mso-wrap-style:square;v-text-anchor:top" coordsize="375158,1464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" path="m,l375158,r,146431l,146431,,e" fillcolor="lime">
                  <v:stroke endcap="round"/>
                  <v:path arrowok="t" textboxrect="0,0,375158,146431"/>
                </v:shape>
                <v:shape id="Shape 2503" o:spid="_x0000_s1057" style="position:absolute;left:20151;top:38417;width:3752;height:5271;visibility:visible;mso-wrap-style:square;v-text-anchor:top" coordsize="375158,527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" path="m,l375158,r,527050l,527050,,e" fillcolor="lime">
                  <v:stroke endcap="round"/>
                  <v:path arrowok="t" textboxrect="0,0,375158,527050"/>
                </v:shape>
                <v:shape id="Shape 2504" o:spid="_x0000_s1058" style="position:absolute;left:23902;top:30481;width:3751;height:13207;visibility:visible;mso-wrap-style:square;v-text-anchor:top" coordsize="375158,132067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" path="m,l375158,r,1320673l,1320673,,e" fillcolor="lime">
                  <v:stroke endcap="round"/>
                  <v:path arrowok="t" textboxrect="0,0,375158,1320673"/>
                </v:shape>
                <v:shape id="Shape 2505" o:spid="_x0000_s1059" style="position:absolute;left:27653;top:22998;width:3752;height:20690;visibility:visible;mso-wrap-style:square;v-text-anchor:top" coordsize="375158,206895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" path="m,l375158,r,2068957l,2068957,,e" fillcolor="lime">
                  <v:stroke endcap="round"/>
                  <v:path arrowok="t" textboxrect="0,0,375158,2068957"/>
                </v:shape>
                <v:shape id="Shape 2506" o:spid="_x0000_s1060" style="position:absolute;left:31405;top:8815;width:3751;height:34873;visibility:visible;mso-wrap-style:square;v-text-anchor:top" coordsize="375158,34872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" path="m,l375158,r,3487293l,3487293,,e" fillcolor="lime">
                  <v:stroke endcap="round"/>
                  <v:path arrowok="t" textboxrect="0,0,375158,3487293"/>
                </v:shape>
                <v:shape id="Shape 2507" o:spid="_x0000_s1061" style="position:absolute;left:35156;width:3752;height:43688;visibility:visible;mso-wrap-style:square;v-text-anchor:top" coordsize="375158,43688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" path="m,l375158,r,4368800l,4368800,,e" fillcolor="lime">
                  <v:stroke endcap="round"/>
                  <v:path arrowok="t" textboxrect="0,0,375158,4368800"/>
                </v:shape>
                <v:shape id="Shape 2508" o:spid="_x0000_s1062" style="position:absolute;left:38908;top:4879;width:3752;height:38809;visibility:visible;mso-wrap-style:square;v-text-anchor:top" coordsize="375158,38808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" path="m,l375158,r,3880866l,3880866,,e" fillcolor="lime">
                  <v:stroke endcap="round"/>
                  <v:path arrowok="t" textboxrect="0,0,375158,3880866"/>
                </v:shape>
                <v:shape id="Shape 2509" o:spid="_x0000_s1063" style="position:absolute;left:42660;top:23275;width:3751;height:20413;visibility:visible;mso-wrap-style:square;v-text-anchor:top" coordsize="375158,20412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" path="m,l375158,r,2041271l,2041271,,e" fillcolor="lime">
                  <v:stroke endcap="round"/>
                  <v:path arrowok="t" textboxrect="0,0,375158,2041271"/>
                </v:shape>
                <v:shape id="Shape 2510" o:spid="_x0000_s1064" style="position:absolute;left:46410;top:37360;width:3751;height:6328;visibility:visible;mso-wrap-style:square;v-text-anchor:top" coordsize="375158,63271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" path="m,l375158,r,632714l,632714,,e" fillcolor="lime">
                  <v:stroke endcap="round"/>
                  <v:path arrowok="t" textboxrect="0,0,375158,632714"/>
                </v:shape>
                <v:shape id="Shape 2511" o:spid="_x0000_s1065" style="position:absolute;left:50161;top:42354;width:3752;height:1334;visibility:visible;mso-wrap-style:square;v-text-anchor:top" coordsize="375158,1333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" path="m,l375158,r,133350l,133350,,e" fillcolor="lime">
                  <v:stroke endcap="round"/>
                  <v:path arrowok="t" textboxrect="0,0,375158,133350"/>
                </v:shape>
                <v:shape id="Shape 2512" o:spid="_x0000_s1066" style="position:absolute;left:53913;top:43525;width:3752;height:163;visibility:visible;mso-wrap-style:square;v-text-anchor:top" coordsize="375158,1625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" path="m,l375158,r,16256l,16256,,e" fillcolor="lime">
                  <v:stroke endcap="round"/>
                  <v:path arrowok="t" textboxrect="0,0,375158,16256"/>
                </v:shape>
                <w10:anchorlock/>
              </v:group>
            </w:pict>
          </mc:Fallback>
        </mc:AlternateContent>
      </w:r>
    </w:p>
    <w:p w14:paraId="29D01FE7" w14:textId="77777777" w:rsidR="00C862C1" w:rsidRDefault="00C862C1">
      <w:pPr>
        <w:rPr>
          <w:rStyle w:val="FunctionTok"/>
        </w:rPr>
      </w:pPr>
    </w:p>
    <w:p w14:paraId="1F4A0519" w14:textId="77777777" w:rsidR="00C862C1" w:rsidRDefault="00C862C1">
      <w:pPr>
        <w:rPr>
          <w:rStyle w:val="FunctionTok"/>
        </w:rPr>
      </w:pPr>
    </w:p>
    <w:p w14:paraId="52BCB7C9" w14:textId="77777777" w:rsidR="00C862C1" w:rsidRDefault="00C862C1">
      <w:pPr>
        <w:rPr>
          <w:rStyle w:val="FunctionTok"/>
        </w:rPr>
      </w:pPr>
    </w:p>
    <w:p w14:paraId="6EFAB7FD" w14:textId="75B242E1" w:rsidR="00C862C1" w:rsidRDefault="00C862C1">
      <w:pPr>
        <w:rPr>
          <w:rStyle w:val="FunctionTok"/>
        </w:rPr>
      </w:pPr>
      <w:r>
        <w:rPr>
          <w:noProof/>
        </w:rPr>
        <mc:AlternateContent>
          <mc:Choice Requires="wpg">
            <w:drawing>
              <wp:inline distT="0" distB="0" distL="0" distR="0" wp14:anchorId="428DAA7E" wp14:editId="31035333">
                <wp:extent cx="5194299" cy="3458226"/>
                <wp:effectExtent l="0" t="0" r="635" b="0"/>
                <wp:docPr id="2343" name="Group 23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4299" cy="3458226"/>
                          <a:chOff x="1" y="-111850"/>
                          <a:chExt cx="5766510" cy="5194962"/>
                        </a:xfrm>
                      </wpg:grpSpPr>
                      <wps:wsp>
                        <wps:cNvPr id="92" name="Rectangle 92"/>
                        <wps:cNvSpPr/>
                        <wps:spPr>
                          <a:xfrm rot="-5399999">
                            <a:off x="-385013" y="2104123"/>
                            <a:ext cx="95751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8C2AC4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Frequenc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" name="Shape 93"/>
                        <wps:cNvSpPr/>
                        <wps:spPr>
                          <a:xfrm flipV="1">
                            <a:off x="889603" y="4675834"/>
                            <a:ext cx="4693029" cy="914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83483">
                                <a:moveTo>
                                  <a:pt x="0" y="0"/>
                                </a:moveTo>
                                <a:lnTo>
                                  <a:pt x="3483483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Shape 94"/>
                        <wps:cNvSpPr/>
                        <wps:spPr>
                          <a:xfrm>
                            <a:off x="1818589" y="4675861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2979750" y="4675861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4140911" y="4675861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5302072" y="4675861"/>
                            <a:ext cx="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1440">
                                <a:moveTo>
                                  <a:pt x="0" y="0"/>
                                </a:moveTo>
                                <a:lnTo>
                                  <a:pt x="0" y="9144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Rectangle 98"/>
                        <wps:cNvSpPr/>
                        <wps:spPr>
                          <a:xfrm>
                            <a:off x="1649171" y="4895622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AD46DB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3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9" name="Rectangle 99"/>
                        <wps:cNvSpPr/>
                        <wps:spPr>
                          <a:xfrm>
                            <a:off x="2810332" y="4895622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4B4CB3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32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" name="Rectangle 100"/>
                        <wps:cNvSpPr/>
                        <wps:spPr>
                          <a:xfrm>
                            <a:off x="3971493" y="4895622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E53D2D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33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1" name="Rectangle 101"/>
                        <wps:cNvSpPr/>
                        <wps:spPr>
                          <a:xfrm>
                            <a:off x="5132528" y="4895622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7D564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34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" name="Shape 102"/>
                        <wps:cNvSpPr/>
                        <wps:spPr>
                          <a:xfrm>
                            <a:off x="694639" y="169392"/>
                            <a:ext cx="0" cy="4331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331716">
                                <a:moveTo>
                                  <a:pt x="0" y="433171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Shape 104"/>
                        <wps:cNvSpPr/>
                        <wps:spPr>
                          <a:xfrm>
                            <a:off x="603199" y="3882238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Shape 105"/>
                        <wps:cNvSpPr/>
                        <wps:spPr>
                          <a:xfrm>
                            <a:off x="603199" y="3263494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" name="Shape 106"/>
                        <wps:cNvSpPr/>
                        <wps:spPr>
                          <a:xfrm>
                            <a:off x="603199" y="2644622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Shape 107"/>
                        <wps:cNvSpPr/>
                        <wps:spPr>
                          <a:xfrm>
                            <a:off x="603199" y="2025878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" name="Shape 108"/>
                        <wps:cNvSpPr/>
                        <wps:spPr>
                          <a:xfrm>
                            <a:off x="603199" y="1407008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" name="Shape 109"/>
                        <wps:cNvSpPr/>
                        <wps:spPr>
                          <a:xfrm>
                            <a:off x="603199" y="788264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Shape 110"/>
                        <wps:cNvSpPr/>
                        <wps:spPr>
                          <a:xfrm>
                            <a:off x="603199" y="169392"/>
                            <a:ext cx="9144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">
                                <a:moveTo>
                                  <a:pt x="9144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Rectangle 112"/>
                        <wps:cNvSpPr/>
                        <wps:spPr>
                          <a:xfrm rot="-5399999">
                            <a:off x="290460" y="3746575"/>
                            <a:ext cx="338091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E56E00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2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" name="Rectangle 113"/>
                        <wps:cNvSpPr/>
                        <wps:spPr>
                          <a:xfrm rot="-5399999">
                            <a:off x="290460" y="3127830"/>
                            <a:ext cx="338090" cy="1874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4260FD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4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 rot="-5399999">
                            <a:off x="290460" y="2508960"/>
                            <a:ext cx="338090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EB8A06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6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5" name="Rectangle 115"/>
                        <wps:cNvSpPr/>
                        <wps:spPr>
                          <a:xfrm rot="-5399999">
                            <a:off x="290460" y="1890215"/>
                            <a:ext cx="338090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4C153F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8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 rot="-5399999">
                            <a:off x="234112" y="1257414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AC8794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1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 rot="-5399999">
                            <a:off x="234112" y="638543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C9AFD9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12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" name="Rectangle 118"/>
                        <wps:cNvSpPr/>
                        <wps:spPr>
                          <a:xfrm rot="-5399999">
                            <a:off x="234112" y="19799"/>
                            <a:ext cx="450787" cy="187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1B0814" w14:textId="77777777" w:rsidR="00C862C1" w:rsidRDefault="00C862C1" w:rsidP="00C862C1">
                              <w:r>
                                <w:rPr>
                                  <w:rFonts w:ascii="Arial" w:eastAsia="Arial" w:hAnsi="Arial" w:cs="Arial"/>
                                </w:rPr>
                                <w:t>14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26" name="Shape 2526"/>
                        <wps:cNvSpPr/>
                        <wps:spPr>
                          <a:xfrm>
                            <a:off x="889711" y="4464025"/>
                            <a:ext cx="232283" cy="370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37084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37084"/>
                                </a:lnTo>
                                <a:lnTo>
                                  <a:pt x="0" y="370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7" name="Shape 2527"/>
                        <wps:cNvSpPr/>
                        <wps:spPr>
                          <a:xfrm>
                            <a:off x="1121994" y="4464025"/>
                            <a:ext cx="232283" cy="370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37084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37084"/>
                                </a:lnTo>
                                <a:lnTo>
                                  <a:pt x="0" y="370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8" name="Shape 2528"/>
                        <wps:cNvSpPr/>
                        <wps:spPr>
                          <a:xfrm>
                            <a:off x="1354150" y="4399001"/>
                            <a:ext cx="232283" cy="1021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102108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102108"/>
                                </a:lnTo>
                                <a:lnTo>
                                  <a:pt x="0" y="1021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9" name="Shape 2529"/>
                        <wps:cNvSpPr/>
                        <wps:spPr>
                          <a:xfrm>
                            <a:off x="1586433" y="4380458"/>
                            <a:ext cx="232283" cy="120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120650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120650"/>
                                </a:lnTo>
                                <a:lnTo>
                                  <a:pt x="0" y="1206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0" name="Shape 2530"/>
                        <wps:cNvSpPr/>
                        <wps:spPr>
                          <a:xfrm>
                            <a:off x="1818589" y="4358742"/>
                            <a:ext cx="232283" cy="1423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142367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142367"/>
                                </a:lnTo>
                                <a:lnTo>
                                  <a:pt x="0" y="14236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1" name="Shape 2531"/>
                        <wps:cNvSpPr/>
                        <wps:spPr>
                          <a:xfrm>
                            <a:off x="2050872" y="4018382"/>
                            <a:ext cx="232283" cy="4827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482727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482727"/>
                                </a:lnTo>
                                <a:lnTo>
                                  <a:pt x="0" y="48272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2" name="Shape 2532"/>
                        <wps:cNvSpPr/>
                        <wps:spPr>
                          <a:xfrm>
                            <a:off x="2283028" y="4027779"/>
                            <a:ext cx="232283" cy="4733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473329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473329"/>
                                </a:lnTo>
                                <a:lnTo>
                                  <a:pt x="0" y="47332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3" name="Shape 2533"/>
                        <wps:cNvSpPr/>
                        <wps:spPr>
                          <a:xfrm>
                            <a:off x="2515311" y="3514065"/>
                            <a:ext cx="232283" cy="987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987044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987044"/>
                                </a:lnTo>
                                <a:lnTo>
                                  <a:pt x="0" y="987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4" name="Shape 2534"/>
                        <wps:cNvSpPr/>
                        <wps:spPr>
                          <a:xfrm>
                            <a:off x="2747594" y="2839567"/>
                            <a:ext cx="232283" cy="16615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1661541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1661541"/>
                                </a:lnTo>
                                <a:lnTo>
                                  <a:pt x="0" y="166154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5" name="Shape 2535"/>
                        <wps:cNvSpPr/>
                        <wps:spPr>
                          <a:xfrm>
                            <a:off x="2979750" y="2489937"/>
                            <a:ext cx="232283" cy="20111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2011172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2011172"/>
                                </a:lnTo>
                                <a:lnTo>
                                  <a:pt x="0" y="20111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6" name="Shape 2536"/>
                        <wps:cNvSpPr/>
                        <wps:spPr>
                          <a:xfrm>
                            <a:off x="3212034" y="1038834"/>
                            <a:ext cx="232283" cy="34622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3462274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3462274"/>
                                </a:lnTo>
                                <a:lnTo>
                                  <a:pt x="0" y="346227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7" name="Shape 2537"/>
                        <wps:cNvSpPr/>
                        <wps:spPr>
                          <a:xfrm>
                            <a:off x="3444190" y="655168"/>
                            <a:ext cx="232283" cy="38459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3845941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3845941"/>
                                </a:lnTo>
                                <a:lnTo>
                                  <a:pt x="0" y="384594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8" name="Shape 2538"/>
                        <wps:cNvSpPr/>
                        <wps:spPr>
                          <a:xfrm>
                            <a:off x="3676472" y="160121"/>
                            <a:ext cx="232283" cy="43409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4340987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4340987"/>
                                </a:lnTo>
                                <a:lnTo>
                                  <a:pt x="0" y="43409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9" name="Shape 2539"/>
                        <wps:cNvSpPr/>
                        <wps:spPr>
                          <a:xfrm>
                            <a:off x="3908628" y="132308"/>
                            <a:ext cx="232283" cy="4368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4368800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4368800"/>
                                </a:lnTo>
                                <a:lnTo>
                                  <a:pt x="0" y="4368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0" name="Shape 2540"/>
                        <wps:cNvSpPr/>
                        <wps:spPr>
                          <a:xfrm>
                            <a:off x="4140911" y="181839"/>
                            <a:ext cx="232283" cy="4319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4319270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4319270"/>
                                </a:lnTo>
                                <a:lnTo>
                                  <a:pt x="0" y="431927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1" name="Shape 2541"/>
                        <wps:cNvSpPr/>
                        <wps:spPr>
                          <a:xfrm>
                            <a:off x="4373195" y="1221460"/>
                            <a:ext cx="232283" cy="32796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3279648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3279648"/>
                                </a:lnTo>
                                <a:lnTo>
                                  <a:pt x="0" y="32796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2" name="Shape 2542"/>
                        <wps:cNvSpPr/>
                        <wps:spPr>
                          <a:xfrm>
                            <a:off x="4605351" y="1487526"/>
                            <a:ext cx="232283" cy="30135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3013583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3013583"/>
                                </a:lnTo>
                                <a:lnTo>
                                  <a:pt x="0" y="301358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3" name="Shape 2543"/>
                        <wps:cNvSpPr/>
                        <wps:spPr>
                          <a:xfrm>
                            <a:off x="4837634" y="2508479"/>
                            <a:ext cx="232283" cy="19926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1992630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1992630"/>
                                </a:lnTo>
                                <a:lnTo>
                                  <a:pt x="0" y="19926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4" name="Shape 2544"/>
                        <wps:cNvSpPr/>
                        <wps:spPr>
                          <a:xfrm>
                            <a:off x="5069790" y="3851377"/>
                            <a:ext cx="232283" cy="6497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649732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649732"/>
                                </a:lnTo>
                                <a:lnTo>
                                  <a:pt x="0" y="6497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5" name="Shape 2545"/>
                        <wps:cNvSpPr/>
                        <wps:spPr>
                          <a:xfrm>
                            <a:off x="5302072" y="4327881"/>
                            <a:ext cx="232283" cy="1732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173228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173228"/>
                                </a:lnTo>
                                <a:lnTo>
                                  <a:pt x="0" y="1732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6" name="Shape 2546"/>
                        <wps:cNvSpPr/>
                        <wps:spPr>
                          <a:xfrm>
                            <a:off x="5534228" y="4386682"/>
                            <a:ext cx="232283" cy="1144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2283" h="114427">
                                <a:moveTo>
                                  <a:pt x="0" y="0"/>
                                </a:moveTo>
                                <a:lnTo>
                                  <a:pt x="232283" y="0"/>
                                </a:lnTo>
                                <a:lnTo>
                                  <a:pt x="232283" y="114427"/>
                                </a:lnTo>
                                <a:lnTo>
                                  <a:pt x="0" y="11442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FF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8DAA7E" id="Group 2343" o:spid="_x0000_s1067" style="width:409pt;height:272.3pt;mso-position-horizontal-relative:char;mso-position-vertical-relative:line" coordorigin=",-1118" coordsize="57665,5194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">
                <v:rect id="Rectangle 92" o:spid="_x0000_s1068" style="position:absolute;left:-3851;top:21042;width:9575;height:1874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" filled="f" stroked="f">
                  <v:textbox inset="0,0,0,0">
                    <w:txbxContent>
                      <w:p w14:paraId="4A8C2AC4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Frequency</w:t>
                        </w:r>
                      </w:p>
                    </w:txbxContent>
                  </v:textbox>
                </v:rect>
                <v:shape id="Shape 93" o:spid="_x0000_s1069" style="position:absolute;left:8896;top:46758;width:46930;height:914;flip:y;visibility:visible;mso-wrap-style:square;v-text-anchor:top" coordsize="3483483,914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" path="m,l3483483,e" filled="f">
                  <v:stroke endcap="round"/>
                  <v:path arrowok="t" textboxrect="0,0,3483483,91444"/>
                </v:shape>
                <v:shape id="Shape 94" o:spid="_x0000_s1070" style="position:absolute;left:18185;top:46758;width:0;height:915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" path="m,l,91440e" filled="f">
                  <v:stroke endcap="round"/>
                  <v:path arrowok="t" textboxrect="0,0,0,91440"/>
                </v:shape>
                <v:shape id="Shape 95" o:spid="_x0000_s1071" style="position:absolute;left:29797;top:46758;width:0;height:915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" path="m,l,91440e" filled="f">
                  <v:stroke endcap="round"/>
                  <v:path arrowok="t" textboxrect="0,0,0,91440"/>
                </v:shape>
                <v:shape id="Shape 96" o:spid="_x0000_s1072" style="position:absolute;left:41409;top:46758;width:0;height:915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" path="m,l,91440e" filled="f">
                  <v:stroke endcap="round"/>
                  <v:path arrowok="t" textboxrect="0,0,0,91440"/>
                </v:shape>
                <v:shape id="Shape 97" o:spid="_x0000_s1073" style="position:absolute;left:53020;top:46758;width:0;height:915;visibility:visible;mso-wrap-style:square;v-text-anchor:top" coordsize="0,91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" path="m,l,91440e" filled="f">
                  <v:stroke endcap="round"/>
                  <v:path arrowok="t" textboxrect="0,0,0,91440"/>
                </v:shape>
                <v:rect id="Rectangle 98" o:spid="_x0000_s1074" style="position:absolute;left:16491;top:48956;width:4508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" filled="f" stroked="f">
                  <v:textbox inset="0,0,0,0">
                    <w:txbxContent>
                      <w:p w14:paraId="19AD46DB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3100</w:t>
                        </w:r>
                      </w:p>
                    </w:txbxContent>
                  </v:textbox>
                </v:rect>
                <v:rect id="Rectangle 99" o:spid="_x0000_s1075" style="position:absolute;left:28103;top:48956;width:4508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" filled="f" stroked="f">
                  <v:textbox inset="0,0,0,0">
                    <w:txbxContent>
                      <w:p w14:paraId="0F4B4CB3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3200</w:t>
                        </w:r>
                      </w:p>
                    </w:txbxContent>
                  </v:textbox>
                </v:rect>
                <v:rect id="Rectangle 100" o:spid="_x0000_s1076" style="position:absolute;left:39714;top:48956;width:4508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" filled="f" stroked="f">
                  <v:textbox inset="0,0,0,0">
                    <w:txbxContent>
                      <w:p w14:paraId="23E53D2D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3300</w:t>
                        </w:r>
                      </w:p>
                    </w:txbxContent>
                  </v:textbox>
                </v:rect>
                <v:rect id="Rectangle 101" o:spid="_x0000_s1077" style="position:absolute;left:51325;top:48956;width:4508;height:18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" filled="f" stroked="f">
                  <v:textbox inset="0,0,0,0">
                    <w:txbxContent>
                      <w:p w14:paraId="4527D564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3400</w:t>
                        </w:r>
                      </w:p>
                    </w:txbxContent>
                  </v:textbox>
                </v:rect>
                <v:shape id="Shape 102" o:spid="_x0000_s1078" style="position:absolute;left:6946;top:1693;width:0;height:43318;visibility:visible;mso-wrap-style:square;v-text-anchor:top" coordsize="0,433171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" path="m,4331716l,e" filled="f">
                  <v:stroke endcap="round"/>
                  <v:path arrowok="t" textboxrect="0,0,0,4331716"/>
                </v:shape>
                <v:shape id="Shape 104" o:spid="_x0000_s1079" style="position:absolute;left:6031;top:38822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" path="m91440,l,e" filled="f">
                  <v:stroke endcap="round"/>
                  <v:path arrowok="t" textboxrect="0,0,91440,0"/>
                </v:shape>
                <v:shape id="Shape 105" o:spid="_x0000_s1080" style="position:absolute;left:6031;top:32634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" path="m91440,l,e" filled="f">
                  <v:stroke endcap="round"/>
                  <v:path arrowok="t" textboxrect="0,0,91440,0"/>
                </v:shape>
                <v:shape id="Shape 106" o:spid="_x0000_s1081" style="position:absolute;left:6031;top:26446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" path="m91440,l,e" filled="f">
                  <v:stroke endcap="round"/>
                  <v:path arrowok="t" textboxrect="0,0,91440,0"/>
                </v:shape>
                <v:shape id="Shape 107" o:spid="_x0000_s1082" style="position:absolute;left:6031;top:20258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" path="m91440,l,e" filled="f">
                  <v:stroke endcap="round"/>
                  <v:path arrowok="t" textboxrect="0,0,91440,0"/>
                </v:shape>
                <v:shape id="Shape 108" o:spid="_x0000_s1083" style="position:absolute;left:6031;top:14070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" path="m91440,l,e" filled="f">
                  <v:stroke endcap="round"/>
                  <v:path arrowok="t" textboxrect="0,0,91440,0"/>
                </v:shape>
                <v:shape id="Shape 109" o:spid="_x0000_s1084" style="position:absolute;left:6031;top:7882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" path="m91440,l,e" filled="f">
                  <v:stroke endcap="round"/>
                  <v:path arrowok="t" textboxrect="0,0,91440,0"/>
                </v:shape>
                <v:shape id="Shape 110" o:spid="_x0000_s1085" style="position:absolute;left:6031;top:1693;width:915;height:0;visibility:visible;mso-wrap-style:square;v-text-anchor:top" coordsize="91440,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" path="m91440,l,e" filled="f">
                  <v:stroke endcap="round"/>
                  <v:path arrowok="t" textboxrect="0,0,91440,0"/>
                </v:shape>
                <v:rect id="Rectangle 112" o:spid="_x0000_s1086" style="position:absolute;left:2904;top:37465;width:3381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" filled="f" stroked="f">
                  <v:textbox inset="0,0,0,0">
                    <w:txbxContent>
                      <w:p w14:paraId="36E56E00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200</w:t>
                        </w:r>
                      </w:p>
                    </w:txbxContent>
                  </v:textbox>
                </v:rect>
                <v:rect id="Rectangle 113" o:spid="_x0000_s1087" style="position:absolute;left:2904;top:31278;width:3381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" filled="f" stroked="f">
                  <v:textbox inset="0,0,0,0">
                    <w:txbxContent>
                      <w:p w14:paraId="624260FD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400</w:t>
                        </w:r>
                      </w:p>
                    </w:txbxContent>
                  </v:textbox>
                </v:rect>
                <v:rect id="Rectangle 114" o:spid="_x0000_s1088" style="position:absolute;left:2904;top:25089;width:3381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" filled="f" stroked="f">
                  <v:textbox inset="0,0,0,0">
                    <w:txbxContent>
                      <w:p w14:paraId="4CEB8A06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600</w:t>
                        </w:r>
                      </w:p>
                    </w:txbxContent>
                  </v:textbox>
                </v:rect>
                <v:rect id="Rectangle 115" o:spid="_x0000_s1089" style="position:absolute;left:2904;top:18902;width:3381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" filled="f" stroked="f">
                  <v:textbox inset="0,0,0,0">
                    <w:txbxContent>
                      <w:p w14:paraId="3B4C153F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800</w:t>
                        </w:r>
                      </w:p>
                    </w:txbxContent>
                  </v:textbox>
                </v:rect>
                <v:rect id="Rectangle 116" o:spid="_x0000_s1090" style="position:absolute;left:2341;top:12573;width:4508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" filled="f" stroked="f">
                  <v:textbox inset="0,0,0,0">
                    <w:txbxContent>
                      <w:p w14:paraId="23AC8794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1000</w:t>
                        </w:r>
                      </w:p>
                    </w:txbxContent>
                  </v:textbox>
                </v:rect>
                <v:rect id="Rectangle 117" o:spid="_x0000_s1091" style="position:absolute;left:2341;top:6384;width:4508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" filled="f" stroked="f">
                  <v:textbox inset="0,0,0,0">
                    <w:txbxContent>
                      <w:p w14:paraId="42C9AFD9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1200</w:t>
                        </w:r>
                      </w:p>
                    </w:txbxContent>
                  </v:textbox>
                </v:rect>
                <v:rect id="Rectangle 118" o:spid="_x0000_s1092" style="position:absolute;left:2341;top:198;width:4507;height:1875;rotation:-5898239fd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" filled="f" stroked="f">
                  <v:textbox inset="0,0,0,0">
                    <w:txbxContent>
                      <w:p w14:paraId="1B1B0814" w14:textId="77777777" w:rsidR="00C862C1" w:rsidRDefault="00C862C1" w:rsidP="00C862C1">
                        <w:r>
                          <w:rPr>
                            <w:rFonts w:ascii="Arial" w:eastAsia="Arial" w:hAnsi="Arial" w:cs="Arial"/>
                          </w:rPr>
                          <w:t>1400</w:t>
                        </w:r>
                      </w:p>
                    </w:txbxContent>
                  </v:textbox>
                </v:rect>
                <v:shape id="Shape 2526" o:spid="_x0000_s1093" style="position:absolute;left:8897;top:44640;width:2322;height:371;visibility:visible;mso-wrap-style:square;v-text-anchor:top" coordsize="232283,370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" path="m,l232283,r,37084l,37084,,e" fillcolor="red">
                  <v:stroke endcap="round"/>
                  <v:path arrowok="t" textboxrect="0,0,232283,37084"/>
                </v:shape>
                <v:shape id="Shape 2527" o:spid="_x0000_s1094" style="position:absolute;left:11219;top:44640;width:2323;height:371;visibility:visible;mso-wrap-style:square;v-text-anchor:top" coordsize="232283,370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" path="m,l232283,r,37084l,37084,,e" fillcolor="red">
                  <v:stroke endcap="round"/>
                  <v:path arrowok="t" textboxrect="0,0,232283,37084"/>
                </v:shape>
                <v:shape id="Shape 2528" o:spid="_x0000_s1095" style="position:absolute;left:13541;top:43990;width:2323;height:1021;visibility:visible;mso-wrap-style:square;v-text-anchor:top" coordsize="232283,10210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" path="m,l232283,r,102108l,102108,,e" fillcolor="red">
                  <v:stroke endcap="round"/>
                  <v:path arrowok="t" textboxrect="0,0,232283,102108"/>
                </v:shape>
                <v:shape id="Shape 2529" o:spid="_x0000_s1096" style="position:absolute;left:15864;top:43804;width:2323;height:1207;visibility:visible;mso-wrap-style:square;v-text-anchor:top" coordsize="232283,1206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" path="m,l232283,r,120650l,120650,,e" fillcolor="red">
                  <v:stroke endcap="round"/>
                  <v:path arrowok="t" textboxrect="0,0,232283,120650"/>
                </v:shape>
                <v:shape id="Shape 2530" o:spid="_x0000_s1097" style="position:absolute;left:18185;top:43587;width:2323;height:1424;visibility:visible;mso-wrap-style:square;v-text-anchor:top" coordsize="232283,1423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" path="m,l232283,r,142367l,142367,,e" fillcolor="red">
                  <v:stroke endcap="round"/>
                  <v:path arrowok="t" textboxrect="0,0,232283,142367"/>
                </v:shape>
                <v:shape id="Shape 2531" o:spid="_x0000_s1098" style="position:absolute;left:20508;top:40183;width:2323;height:4828;visibility:visible;mso-wrap-style:square;v-text-anchor:top" coordsize="232283,4827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" path="m,l232283,r,482727l,482727,,e" fillcolor="red">
                  <v:stroke endcap="round"/>
                  <v:path arrowok="t" textboxrect="0,0,232283,482727"/>
                </v:shape>
                <v:shape id="Shape 2532" o:spid="_x0000_s1099" style="position:absolute;left:22830;top:40277;width:2323;height:4734;visibility:visible;mso-wrap-style:square;v-text-anchor:top" coordsize="232283,4733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" path="m,l232283,r,473329l,473329,,e" fillcolor="red">
                  <v:stroke endcap="round"/>
                  <v:path arrowok="t" textboxrect="0,0,232283,473329"/>
                </v:shape>
                <v:shape id="Shape 2533" o:spid="_x0000_s1100" style="position:absolute;left:25153;top:35140;width:2322;height:9871;visibility:visible;mso-wrap-style:square;v-text-anchor:top" coordsize="232283,9870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" path="m,l232283,r,987044l,987044,,e" fillcolor="red">
                  <v:stroke endcap="round"/>
                  <v:path arrowok="t" textboxrect="0,0,232283,987044"/>
                </v:shape>
                <v:shape id="Shape 2534" o:spid="_x0000_s1101" style="position:absolute;left:27475;top:28395;width:2323;height:16616;visibility:visible;mso-wrap-style:square;v-text-anchor:top" coordsize="232283,16615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" path="m,l232283,r,1661541l,1661541,,e" fillcolor="red">
                  <v:stroke endcap="round"/>
                  <v:path arrowok="t" textboxrect="0,0,232283,1661541"/>
                </v:shape>
                <v:shape id="Shape 2535" o:spid="_x0000_s1102" style="position:absolute;left:29797;top:24899;width:2323;height:20112;visibility:visible;mso-wrap-style:square;v-text-anchor:top" coordsize="232283,20111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" path="m,l232283,r,2011172l,2011172,,e" fillcolor="red">
                  <v:stroke endcap="round"/>
                  <v:path arrowok="t" textboxrect="0,0,232283,2011172"/>
                </v:shape>
                <v:shape id="Shape 2536" o:spid="_x0000_s1103" style="position:absolute;left:32120;top:10388;width:2323;height:34623;visibility:visible;mso-wrap-style:square;v-text-anchor:top" coordsize="232283,34622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" path="m,l232283,r,3462274l,3462274,,e" fillcolor="red">
                  <v:stroke endcap="round"/>
                  <v:path arrowok="t" textboxrect="0,0,232283,3462274"/>
                </v:shape>
                <v:shape id="Shape 2537" o:spid="_x0000_s1104" style="position:absolute;left:34441;top:6551;width:2323;height:38460;visibility:visible;mso-wrap-style:square;v-text-anchor:top" coordsize="232283,38459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" path="m,l232283,r,3845941l,3845941,,e" fillcolor="red">
                  <v:stroke endcap="round"/>
                  <v:path arrowok="t" textboxrect="0,0,232283,3845941"/>
                </v:shape>
                <v:shape id="Shape 2538" o:spid="_x0000_s1105" style="position:absolute;left:36764;top:1601;width:2323;height:43410;visibility:visible;mso-wrap-style:square;v-text-anchor:top" coordsize="232283,434098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" path="m,l232283,r,4340987l,4340987,,e" fillcolor="red">
                  <v:stroke endcap="round"/>
                  <v:path arrowok="t" textboxrect="0,0,232283,4340987"/>
                </v:shape>
                <v:shape id="Shape 2539" o:spid="_x0000_s1106" style="position:absolute;left:39086;top:1323;width:2323;height:43688;visibility:visible;mso-wrap-style:square;v-text-anchor:top" coordsize="232283,43688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" path="m,l232283,r,4368800l,4368800,,e" fillcolor="red">
                  <v:stroke endcap="round"/>
                  <v:path arrowok="t" textboxrect="0,0,232283,4368800"/>
                </v:shape>
                <v:shape id="Shape 2540" o:spid="_x0000_s1107" style="position:absolute;left:41409;top:1818;width:2322;height:43193;visibility:visible;mso-wrap-style:square;v-text-anchor:top" coordsize="232283,431927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" path="m,l232283,r,4319270l,4319270,,e" fillcolor="red">
                  <v:stroke endcap="round"/>
                  <v:path arrowok="t" textboxrect="0,0,232283,4319270"/>
                </v:shape>
                <v:shape id="Shape 2541" o:spid="_x0000_s1108" style="position:absolute;left:43731;top:12214;width:2323;height:32797;visibility:visible;mso-wrap-style:square;v-text-anchor:top" coordsize="232283,327964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" path="m,l232283,r,3279648l,3279648,,e" fillcolor="red">
                  <v:stroke endcap="round"/>
                  <v:path arrowok="t" textboxrect="0,0,232283,3279648"/>
                </v:shape>
                <v:shape id="Shape 2542" o:spid="_x0000_s1109" style="position:absolute;left:46053;top:14875;width:2323;height:30136;visibility:visible;mso-wrap-style:square;v-text-anchor:top" coordsize="232283,301358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" path="m,l232283,r,3013583l,3013583,,e" fillcolor="red">
                  <v:stroke endcap="round"/>
                  <v:path arrowok="t" textboxrect="0,0,232283,3013583"/>
                </v:shape>
                <v:shape id="Shape 2543" o:spid="_x0000_s1110" style="position:absolute;left:48376;top:25084;width:2323;height:19927;visibility:visible;mso-wrap-style:square;v-text-anchor:top" coordsize="232283,19926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" path="m,l232283,r,1992630l,1992630,,e" fillcolor="red">
                  <v:stroke endcap="round"/>
                  <v:path arrowok="t" textboxrect="0,0,232283,1992630"/>
                </v:shape>
                <v:shape id="Shape 2544" o:spid="_x0000_s1111" style="position:absolute;left:50697;top:38513;width:2323;height:6498;visibility:visible;mso-wrap-style:square;v-text-anchor:top" coordsize="232283,6497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" path="m,l232283,r,649732l,649732,,e" fillcolor="red">
                  <v:stroke endcap="round"/>
                  <v:path arrowok="t" textboxrect="0,0,232283,649732"/>
                </v:shape>
                <v:shape id="Shape 2545" o:spid="_x0000_s1112" style="position:absolute;left:53020;top:43278;width:2323;height:1733;visibility:visible;mso-wrap-style:square;v-text-anchor:top" coordsize="232283,17322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" path="m,l232283,r,173228l,173228,,e" fillcolor="red">
                  <v:stroke endcap="round"/>
                  <v:path arrowok="t" textboxrect="0,0,232283,173228"/>
                </v:shape>
                <v:shape id="Shape 2546" o:spid="_x0000_s1113" style="position:absolute;left:55342;top:43866;width:2323;height:1145;visibility:visible;mso-wrap-style:square;v-text-anchor:top" coordsize="232283,1144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" path="m,l232283,r,114427l,114427,,e" fillcolor="red">
                  <v:stroke endcap="round"/>
                  <v:path arrowok="t" textboxrect="0,0,232283,114427"/>
                </v:shape>
                <w10:anchorlock/>
              </v:group>
            </w:pict>
          </mc:Fallback>
        </mc:AlternateContent>
      </w:r>
      <w:r>
        <w:rPr>
          <w:rStyle w:val="FunctionTok"/>
        </w:rPr>
        <w:br w:type="page"/>
      </w:r>
    </w:p>
    <w:p w14:paraId="191DEA8F" w14:textId="77777777" w:rsidR="00C862C1" w:rsidRDefault="00C862C1">
      <w:pPr>
        <w:rPr>
          <w:rStyle w:val="FunctionTok"/>
        </w:rPr>
      </w:pPr>
    </w:p>
    <w:p w14:paraId="07589738" w14:textId="1BB29D94" w:rsidR="00504AF7" w:rsidRDefault="00000000">
      <w:pPr>
        <w:pStyle w:val="SourceCode"/>
      </w:pPr>
      <w:proofErr w:type="gramStart"/>
      <w:r>
        <w:rPr>
          <w:rStyle w:val="FunctionTok"/>
        </w:rPr>
        <w:t>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rrelation_matri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6CAE02B4" w14:textId="77777777" w:rsidR="00504AF7" w:rsidRDefault="00000000">
      <w:pPr>
        <w:pStyle w:val="FirstParagraph"/>
      </w:pPr>
      <w:r>
        <w:rPr>
          <w:noProof/>
        </w:rPr>
        <w:drawing>
          <wp:inline distT="0" distB="0" distL="0" distR="0" wp14:anchorId="691F55B8" wp14:editId="72286F8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dcsummar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A988B" w14:textId="77777777" w:rsidR="00504AF7" w:rsidRDefault="00000000">
      <w:pPr>
        <w:pStyle w:val="SourceCode"/>
      </w:pPr>
      <w:r>
        <w:rPr>
          <w:rStyle w:val="CommentTok"/>
        </w:rPr>
        <w:t># Save the correlation plot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correlation_matrix.pd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>method=</w:t>
      </w:r>
      <w:r>
        <w:rPr>
          <w:rStyle w:val="StringTok"/>
        </w:rPr>
        <w:t>"circ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2DAAEE94" w14:textId="77777777" w:rsidR="00504AF7" w:rsidRDefault="00000000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118F74B1" w14:textId="77777777" w:rsidR="00504AF7" w:rsidRDefault="00000000">
      <w:pPr>
        <w:pStyle w:val="SourceCode"/>
      </w:pPr>
      <w:r>
        <w:rPr>
          <w:rStyle w:val="CommentTok"/>
        </w:rPr>
        <w:t># Initial Visualization: Scatter Plot - Example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scatter_plot.pd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ve_Age_of_Mother, </w:t>
      </w:r>
      <w:r>
        <w:rPr>
          <w:rStyle w:val="AttributeTok"/>
        </w:rPr>
        <w:t>y=</w:t>
      </w:r>
      <w:r>
        <w:rPr>
          <w:rStyle w:val="NormalTok"/>
        </w:rPr>
        <w:t xml:space="preserve">Ave_Birth_Weight_gm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catter Plot: Age of Mother vs Birth Weigh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Average Age of Mother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Average Birth Weight (gms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477C645F" w14:textId="77777777" w:rsidR="00504AF7" w:rsidRDefault="00000000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0A236196" w14:textId="77777777" w:rsidR="00504AF7" w:rsidRDefault="00000000">
      <w:pPr>
        <w:pStyle w:val="Heading3"/>
      </w:pPr>
      <w:bookmarkStart w:id="4" w:name="descriptive-statistics"/>
      <w:r>
        <w:lastRenderedPageBreak/>
        <w:t>Descriptive Statistics</w:t>
      </w:r>
    </w:p>
    <w:p w14:paraId="0A637F80" w14:textId="77777777" w:rsidR="00504AF7" w:rsidRDefault="00000000">
      <w:pPr>
        <w:pStyle w:val="FirstParagraph"/>
      </w:pPr>
      <w:r>
        <w:t>Ave_Age_of_Mother: Shows the average age of mothers in different counties and years. Ave_Pre_pregnancy_BMI: Indicates the average Body Mass Index before pregnancy. Ave_Birth_Weight_gms: Reflects the average birth weight of newborns in grams.</w:t>
      </w:r>
    </w:p>
    <w:p w14:paraId="261F1A55" w14:textId="77777777" w:rsidR="00504AF7" w:rsidRDefault="00000000">
      <w:pPr>
        <w:pStyle w:val="Heading3"/>
      </w:pPr>
      <w:bookmarkStart w:id="5" w:name="distribution-analysis"/>
      <w:bookmarkEnd w:id="4"/>
      <w:r>
        <w:t>Distribution Analysis</w:t>
      </w:r>
    </w:p>
    <w:p w14:paraId="1241F7A3" w14:textId="77777777" w:rsidR="00504AF7" w:rsidRDefault="00000000">
      <w:pPr>
        <w:pStyle w:val="FirstParagraph"/>
      </w:pPr>
      <w:r>
        <w:t>Maternal Age: The distribution of the average age of mothers seems roughly normal but may be slightly skewed towards younger ages. Pre-pregnancy BMI: This variable also appears to follow a normal distribution, indicating a range of BMI values across the dataset. Birth Weight: The birth weight distribution is roughly normal, suggesting a typical spread of newborn weights.</w:t>
      </w:r>
    </w:p>
    <w:p w14:paraId="07C5EA01" w14:textId="77777777" w:rsidR="00504AF7" w:rsidRDefault="00000000">
      <w:pPr>
        <w:pStyle w:val="Heading3"/>
      </w:pPr>
      <w:bookmarkStart w:id="6" w:name="outlier-detection"/>
      <w:bookmarkEnd w:id="5"/>
      <w:r>
        <w:t>Outlier Detection</w:t>
      </w:r>
    </w:p>
    <w:p w14:paraId="4EAEEE45" w14:textId="77777777" w:rsidR="00504AF7" w:rsidRDefault="00000000">
      <w:pPr>
        <w:pStyle w:val="FirstParagraph"/>
      </w:pPr>
      <w:r>
        <w:t>Maternal Age: There are some outliers, indicating a few counties with unusually high or low average maternal ages. Pre-pregnancy BMI: There are outliers present, suggesting some extremes in BMI values. Birth Weight: Outliers are observed here as well, indicating some births with significantly high or low weights.</w:t>
      </w:r>
    </w:p>
    <w:p w14:paraId="27F7B8F7" w14:textId="77777777" w:rsidR="00504AF7" w:rsidRDefault="00000000">
      <w:pPr>
        <w:pStyle w:val="Heading2"/>
      </w:pPr>
      <w:bookmarkStart w:id="7" w:name="Xe34a1e8b6922a375a68c4912854f4e317dbc903"/>
      <w:bookmarkEnd w:id="3"/>
      <w:bookmarkEnd w:id="6"/>
      <w:r>
        <w:t>Research Question 1: Key Socio-Economic and Demographic Predictors</w:t>
      </w:r>
    </w:p>
    <w:p w14:paraId="657FA4C9" w14:textId="77777777" w:rsidR="00504AF7" w:rsidRDefault="00000000">
      <w:pPr>
        <w:pStyle w:val="FirstParagraph"/>
      </w:pPr>
      <w:r>
        <w:t>We will use a machine learning model to identify the most significant predictors of maternal and infant health outcomes.</w:t>
      </w:r>
    </w:p>
    <w:p w14:paraId="6CE190AD" w14:textId="77777777" w:rsidR="00504AF7" w:rsidRDefault="00000000">
      <w:pPr>
        <w:pStyle w:val="SourceCode"/>
      </w:pPr>
      <w:r>
        <w:rPr>
          <w:rStyle w:val="CommentTok"/>
        </w:rPr>
        <w:t># Install and load necessary librari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OSE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OSE"</w:t>
      </w:r>
      <w:r>
        <w:rPr>
          <w:rStyle w:val="NormalTok"/>
        </w:rPr>
        <w:t>)</w:t>
      </w:r>
    </w:p>
    <w:p w14:paraId="24783F00" w14:textId="77777777" w:rsidR="00504AF7" w:rsidRDefault="00000000">
      <w:pPr>
        <w:pStyle w:val="SourceCode"/>
      </w:pPr>
      <w:r>
        <w:rPr>
          <w:rStyle w:val="VerbatimChar"/>
        </w:rPr>
        <w:t>## Loading required package: ROSE</w:t>
      </w:r>
    </w:p>
    <w:p w14:paraId="3415AA1C" w14:textId="77777777" w:rsidR="00504AF7" w:rsidRDefault="00000000">
      <w:pPr>
        <w:pStyle w:val="SourceCode"/>
      </w:pPr>
      <w:r>
        <w:rPr>
          <w:rStyle w:val="VerbatimChar"/>
        </w:rPr>
        <w:t>## Loaded ROSE 0.0-4</w:t>
      </w:r>
    </w:p>
    <w:p w14:paraId="3E2BB61C" w14:textId="77777777" w:rsidR="00504A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SE)</w:t>
      </w:r>
      <w:r>
        <w:br/>
      </w:r>
      <w:r>
        <w:br/>
      </w:r>
      <w:r>
        <w:rPr>
          <w:rStyle w:val="CommentTok"/>
        </w:rPr>
        <w:t># Selecting relevant predictors and the target variable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Ave_Age_of_Mother, Ave_Pre_pregnancy_BMI, Ave_Birth_Weight_gms, Ave_Number_of_Prenatal_Wks, Maternal_Morbidity_YN)</w:t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Births </w:t>
      </w:r>
      <w:r>
        <w:rPr>
          <w:rStyle w:val="CommentTok"/>
        </w:rPr>
        <w:t># Or any other relevant target variable</w:t>
      </w:r>
      <w:r>
        <w:br/>
      </w:r>
      <w:r>
        <w:br/>
      </w:r>
      <w:r>
        <w:rPr>
          <w:rStyle w:val="CommentTok"/>
        </w:rPr>
        <w:t># Splitting data into training and test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target, </w:t>
      </w:r>
      <w:r>
        <w:rPr>
          <w:rStyle w:val="Attribut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>&lt;-</w:t>
      </w:r>
      <w:r>
        <w:rPr>
          <w:rStyle w:val="NormalTok"/>
        </w:rPr>
        <w:t xml:space="preserve"> predictors[trainIndex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predictors[</w:t>
      </w:r>
      <w:r>
        <w:rPr>
          <w:rStyle w:val="SpecialCharTok"/>
        </w:rPr>
        <w:t>-</w:t>
      </w:r>
      <w:r>
        <w:rPr>
          <w:rStyle w:val="NormalTok"/>
        </w:rPr>
        <w:t>trainIndex, ]</w:t>
      </w:r>
      <w:r>
        <w:br/>
      </w:r>
      <w:r>
        <w:rPr>
          <w:rStyle w:val="NormalTok"/>
        </w:rPr>
        <w:t xml:space="preserve">trainTarget </w:t>
      </w:r>
      <w:r>
        <w:rPr>
          <w:rStyle w:val="OtherTok"/>
        </w:rPr>
        <w:t>&lt;-</w:t>
      </w:r>
      <w:r>
        <w:rPr>
          <w:rStyle w:val="NormalTok"/>
        </w:rPr>
        <w:t xml:space="preserve"> target[trainIndex]</w:t>
      </w:r>
      <w:r>
        <w:br/>
      </w:r>
      <w:r>
        <w:rPr>
          <w:rStyle w:val="NormalTok"/>
        </w:rPr>
        <w:lastRenderedPageBreak/>
        <w:t xml:space="preserve">testTarget </w:t>
      </w:r>
      <w:r>
        <w:rPr>
          <w:rStyle w:val="OtherTok"/>
        </w:rPr>
        <w:t>&lt;-</w:t>
      </w:r>
      <w:r>
        <w:rPr>
          <w:rStyle w:val="NormalTok"/>
        </w:rPr>
        <w:t xml:space="preserve"> target[</w:t>
      </w:r>
      <w:r>
        <w:rPr>
          <w:rStyle w:val="SpecialCharTok"/>
        </w:rPr>
        <w:t>-</w:t>
      </w:r>
      <w:r>
        <w:rPr>
          <w:rStyle w:val="NormalTok"/>
        </w:rPr>
        <w:t>trainIndex]</w:t>
      </w:r>
      <w:r>
        <w:br/>
      </w:r>
      <w:r>
        <w:br/>
      </w:r>
      <w:r>
        <w:rPr>
          <w:rStyle w:val="CommentTok"/>
        </w:rPr>
        <w:t># Training a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rainData, </w:t>
      </w:r>
      <w:r>
        <w:rPr>
          <w:rStyle w:val="FunctionTok"/>
        </w:rPr>
        <w:t>as.factor</w:t>
      </w:r>
      <w:r>
        <w:rPr>
          <w:rStyle w:val="NormalTok"/>
        </w:rPr>
        <w:t xml:space="preserve">(trainTarget)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ance</w:t>
      </w:r>
      <w:r>
        <w:rPr>
          <w:rStyle w:val="NormalTok"/>
        </w:rPr>
        <w:t>(rf_model)</w:t>
      </w:r>
      <w:r>
        <w:br/>
      </w:r>
      <w:r>
        <w:br/>
      </w:r>
      <w:r>
        <w:rPr>
          <w:rStyle w:val="CommentTok"/>
        </w:rPr>
        <w:t># Displaying feature importanc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_importance)</w:t>
      </w:r>
    </w:p>
    <w:p w14:paraId="2DF62405" w14:textId="77777777" w:rsidR="00504AF7" w:rsidRDefault="00000000">
      <w:pPr>
        <w:pStyle w:val="SourceCode"/>
      </w:pPr>
      <w:r>
        <w:rPr>
          <w:rStyle w:val="VerbatimChar"/>
        </w:rPr>
        <w:t>##                            MeanDecreaseGini</w:t>
      </w:r>
      <w:r>
        <w:br/>
      </w:r>
      <w:r>
        <w:rPr>
          <w:rStyle w:val="VerbatimChar"/>
        </w:rPr>
        <w:t>## Ave_Age_of_Mother                2290.49622</w:t>
      </w:r>
      <w:r>
        <w:br/>
      </w:r>
      <w:r>
        <w:rPr>
          <w:rStyle w:val="VerbatimChar"/>
        </w:rPr>
        <w:t>## Ave_Pre_pregnancy_BMI            2243.88793</w:t>
      </w:r>
      <w:r>
        <w:br/>
      </w:r>
      <w:r>
        <w:rPr>
          <w:rStyle w:val="VerbatimChar"/>
        </w:rPr>
        <w:t>## Ave_Birth_Weight_gms             2429.82188</w:t>
      </w:r>
      <w:r>
        <w:br/>
      </w:r>
      <w:r>
        <w:rPr>
          <w:rStyle w:val="VerbatimChar"/>
        </w:rPr>
        <w:t>## Ave_Number_of_Prenatal_Wks       2202.71006</w:t>
      </w:r>
      <w:r>
        <w:br/>
      </w:r>
      <w:r>
        <w:rPr>
          <w:rStyle w:val="VerbatimChar"/>
        </w:rPr>
        <w:t>## Maternal_Morbidity_YN              27.29905</w:t>
      </w:r>
    </w:p>
    <w:p w14:paraId="56D0911B" w14:textId="77777777" w:rsidR="00504AF7" w:rsidRDefault="00000000">
      <w:pPr>
        <w:pStyle w:val="FirstParagraph"/>
      </w:pPr>
      <w:r>
        <w:t>Ave_Birth_Weight_gms (2429.82): This variable, representing the average birth weight in grams, appears to be the most significant predictor in the model. A higher Mean Decrease Gini value indicates that this feature plays a crucial role in predicting the target variable.</w:t>
      </w:r>
    </w:p>
    <w:p w14:paraId="1A5BA8FB" w14:textId="77777777" w:rsidR="00504AF7" w:rsidRDefault="00000000">
      <w:pPr>
        <w:pStyle w:val="BodyText"/>
      </w:pPr>
      <w:r>
        <w:t>Ave_Age_of_Mother (2290.50): The average age of the mother is also a strong predictor, second only to birth weight. This suggests that maternal age significantly influences the outcome of interest.</w:t>
      </w:r>
    </w:p>
    <w:p w14:paraId="496E5570" w14:textId="77777777" w:rsidR="00504AF7" w:rsidRDefault="00000000">
      <w:pPr>
        <w:pStyle w:val="BodyText"/>
      </w:pPr>
      <w:r>
        <w:t>Ave_Pre_pregnancy_BMI (2243.89): The average pre-pregnancy BMI is another important predictor. Its influence is slightly less than that of maternal age but still substantial.</w:t>
      </w:r>
    </w:p>
    <w:p w14:paraId="28D082A1" w14:textId="77777777" w:rsidR="00504AF7" w:rsidRDefault="00000000">
      <w:pPr>
        <w:pStyle w:val="BodyText"/>
      </w:pPr>
      <w:r>
        <w:t>Ave_Number_of_Prenatal_Wks (2202.71): The average number of prenatal weeks also shows considerable importance in the model. This reflects the impact of prenatal care duration on the target variable.</w:t>
      </w:r>
    </w:p>
    <w:p w14:paraId="62302544" w14:textId="77777777" w:rsidR="00504AF7" w:rsidRDefault="00000000">
      <w:pPr>
        <w:pStyle w:val="BodyText"/>
      </w:pPr>
      <w:r>
        <w:t>Maternal_Morbidity_YN (27.30): This variable has a much lower importance score compared to others. It indicates whether maternal morbidity was noted, but it seems to have a lesser impact on the prediction of the target variable in the model.</w:t>
      </w:r>
    </w:p>
    <w:p w14:paraId="6C12862E" w14:textId="77777777" w:rsidR="00504AF7" w:rsidRDefault="00000000">
      <w:pPr>
        <w:pStyle w:val="BodyText"/>
      </w:pPr>
      <w:r>
        <w:t>note: - The model suggests that birth weight, maternal age, pre-pregnancy BMI, and the number of prenatal weeks are critical factors.</w:t>
      </w:r>
    </w:p>
    <w:p w14:paraId="1DB282CE" w14:textId="77777777" w:rsidR="00504AF7" w:rsidRDefault="00000000">
      <w:pPr>
        <w:pStyle w:val="Heading2"/>
      </w:pPr>
      <w:bookmarkStart w:id="8" w:name="ml-algorithm-accuracy"/>
      <w:bookmarkEnd w:id="7"/>
      <w:r>
        <w:t>2. ML Algorithm Accuracy</w:t>
      </w:r>
    </w:p>
    <w:p w14:paraId="6450E87C" w14:textId="77777777" w:rsidR="00504AF7" w:rsidRDefault="00000000">
      <w:pPr>
        <w:pStyle w:val="Compact"/>
        <w:numPr>
          <w:ilvl w:val="0"/>
          <w:numId w:val="2"/>
        </w:numPr>
      </w:pPr>
      <w:r>
        <w:t>using radial algorithm</w:t>
      </w:r>
    </w:p>
    <w:p w14:paraId="0EF3BA1C" w14:textId="77777777" w:rsidR="00504AF7" w:rsidRDefault="00000000">
      <w:pPr>
        <w:pStyle w:val="SourceCode"/>
      </w:pPr>
      <w:r>
        <w:rPr>
          <w:rStyle w:val="CommentTok"/>
        </w:rPr>
        <w:t># Load additional librari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</w:p>
    <w:p w14:paraId="37378E94" w14:textId="77777777" w:rsidR="00504AF7" w:rsidRDefault="00000000">
      <w:pPr>
        <w:pStyle w:val="SourceCode"/>
      </w:pPr>
      <w:r>
        <w:rPr>
          <w:rStyle w:val="VerbatimChar"/>
        </w:rPr>
        <w:t>## Loading required package: e1071</w:t>
      </w:r>
    </w:p>
    <w:p w14:paraId="69658567" w14:textId="77777777" w:rsidR="00504AF7" w:rsidRDefault="00000000">
      <w:pPr>
        <w:pStyle w:val="SourceCode"/>
      </w:pPr>
      <w:r>
        <w:rPr>
          <w:rStyle w:val="VerbatimChar"/>
        </w:rPr>
        <w:t>## Warning: package 'e1071' was built under R version 4.3.1</w:t>
      </w:r>
    </w:p>
    <w:p w14:paraId="76BB9EC0" w14:textId="77777777" w:rsidR="00504AF7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e1071) </w:t>
      </w:r>
      <w:r>
        <w:rPr>
          <w:rStyle w:val="CommentTok"/>
        </w:rPr>
        <w:t># For SVM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CommentTok"/>
        </w:rPr>
        <w:t># Ommitting data with Null values in order to do predicito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br/>
      </w:r>
      <w:r>
        <w:br/>
      </w:r>
      <w:r>
        <w:rPr>
          <w:rStyle w:val="CommentTok"/>
        </w:rPr>
        <w:t># Define the target variable as 'Births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TargetVariable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Births</w:t>
      </w:r>
      <w:r>
        <w:br/>
      </w:r>
      <w:r>
        <w:br/>
      </w:r>
      <w:r>
        <w:rPr>
          <w:rStyle w:val="CommentTok"/>
        </w:rPr>
        <w:t># Sample a smaller subset of the data (e.g., 30% of the data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d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FunctionTok"/>
        </w:rPr>
        <w:t>nrow</w:t>
      </w:r>
      <w:r>
        <w:rPr>
          <w:rStyle w:val="NormalTok"/>
        </w:rPr>
        <w:t xml:space="preserve">(data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, ]</w:t>
      </w:r>
      <w:r>
        <w:br/>
      </w:r>
      <w:r>
        <w:br/>
      </w:r>
      <w:r>
        <w:br/>
      </w:r>
      <w:r>
        <w:rPr>
          <w:rStyle w:val="CommentTok"/>
        </w:rPr>
        <w:t># Confirming there are no NA values in the data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ampled_data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samp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sampled_da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Sampling a smaller portion for SVM training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_sample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ampled_data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 Example: 10% of the sampled data</w:t>
      </w:r>
      <w:r>
        <w:br/>
      </w:r>
      <w:r>
        <w:rPr>
          <w:rStyle w:val="NormalTok"/>
        </w:rPr>
        <w:t xml:space="preserve">svm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sampled_data), svm_sample_size)</w:t>
      </w:r>
      <w:r>
        <w:br/>
      </w:r>
      <w:r>
        <w:rPr>
          <w:rStyle w:val="NormalTok"/>
        </w:rPr>
        <w:t xml:space="preserve">svm_trainData </w:t>
      </w:r>
      <w:r>
        <w:rPr>
          <w:rStyle w:val="OtherTok"/>
        </w:rPr>
        <w:t>&lt;-</w:t>
      </w:r>
      <w:r>
        <w:rPr>
          <w:rStyle w:val="NormalTok"/>
        </w:rPr>
        <w:t xml:space="preserve"> sampled_data[svm_indices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sampled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rth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svm_trainTarget </w:t>
      </w:r>
      <w:r>
        <w:rPr>
          <w:rStyle w:val="OtherTok"/>
        </w:rPr>
        <w:t>&lt;-</w:t>
      </w:r>
      <w:r>
        <w:rPr>
          <w:rStyle w:val="NormalTok"/>
        </w:rPr>
        <w:t xml:space="preserve"> sampled_data</w:t>
      </w:r>
      <w:r>
        <w:rPr>
          <w:rStyle w:val="SpecialCharTok"/>
        </w:rPr>
        <w:t>$</w:t>
      </w:r>
      <w:r>
        <w:rPr>
          <w:rStyle w:val="NormalTok"/>
        </w:rPr>
        <w:t>Births[svm_indices]</w:t>
      </w:r>
      <w:r>
        <w:br/>
      </w:r>
      <w:r>
        <w:br/>
      </w:r>
      <w:r>
        <w:rPr>
          <w:rStyle w:val="CommentTok"/>
        </w:rPr>
        <w:t># Convert all predictor variables to numeric, addressing non-numeric columns</w:t>
      </w:r>
      <w:r>
        <w:br/>
      </w:r>
      <w:r>
        <w:rPr>
          <w:rStyle w:val="NormalTok"/>
        </w:rPr>
        <w:t xml:space="preserve">svm_train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svm_trainData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meric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is.integer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andle other types if pres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)</w:t>
      </w:r>
      <w:r>
        <w:br/>
      </w:r>
      <w:r>
        <w:br/>
      </w:r>
      <w:r>
        <w:rPr>
          <w:rStyle w:val="CommentTok"/>
        </w:rPr>
        <w:t># Ensure target variable is numeric</w:t>
      </w:r>
      <w:r>
        <w:br/>
      </w:r>
      <w:r>
        <w:rPr>
          <w:rStyle w:val="NormalTok"/>
        </w:rPr>
        <w:t xml:space="preserve">svm_trainTar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vm_trainTarget)</w:t>
      </w:r>
      <w:r>
        <w:br/>
      </w:r>
      <w:r>
        <w:br/>
      </w:r>
      <w:r>
        <w:rPr>
          <w:rStyle w:val="CommentTok"/>
        </w:rPr>
        <w:t># Check for NA values after conversion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vm_trainData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vm_trainTarget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NA values found after conver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# Retrain the SVM model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vm_trainData, </w:t>
      </w:r>
      <w:r>
        <w:rPr>
          <w:rStyle w:val="AttributeTok"/>
        </w:rPr>
        <w:t>y =</w:t>
      </w:r>
      <w:r>
        <w:rPr>
          <w:rStyle w:val="NormalTok"/>
        </w:rPr>
        <w:t xml:space="preserve"> svm_trainTarget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point 1: Model training comple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 model trained successfully."</w:t>
      </w:r>
      <w:r>
        <w:rPr>
          <w:rStyle w:val="NormalTok"/>
        </w:rPr>
        <w:t>)</w:t>
      </w:r>
    </w:p>
    <w:p w14:paraId="16C61FE4" w14:textId="77777777" w:rsidR="00504AF7" w:rsidRDefault="00000000">
      <w:pPr>
        <w:pStyle w:val="SourceCode"/>
      </w:pPr>
      <w:r>
        <w:rPr>
          <w:rStyle w:val="VerbatimChar"/>
        </w:rPr>
        <w:t>## [1] "SVM model trained successfully."</w:t>
      </w:r>
    </w:p>
    <w:p w14:paraId="49C23622" w14:textId="77777777" w:rsidR="00504AF7" w:rsidRDefault="00000000">
      <w:pPr>
        <w:pStyle w:val="SourceCode"/>
      </w:pPr>
      <w:r>
        <w:rPr>
          <w:rStyle w:val="CommentTok"/>
        </w:rPr>
        <w:t># Prepare test data for prediction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testData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)</w:t>
      </w:r>
      <w:r>
        <w:br/>
      </w:r>
      <w:r>
        <w:br/>
      </w:r>
      <w:r>
        <w:rPr>
          <w:rStyle w:val="CommentTok"/>
        </w:rPr>
        <w:t># Checkpoint 2: Test data prepared for predictio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 data prepared."</w:t>
      </w:r>
      <w:r>
        <w:rPr>
          <w:rStyle w:val="NormalTok"/>
        </w:rPr>
        <w:t>)</w:t>
      </w:r>
    </w:p>
    <w:p w14:paraId="3AA39B0E" w14:textId="77777777" w:rsidR="00504AF7" w:rsidRDefault="00000000">
      <w:pPr>
        <w:pStyle w:val="SourceCode"/>
      </w:pPr>
      <w:r>
        <w:rPr>
          <w:rStyle w:val="VerbatimChar"/>
        </w:rPr>
        <w:t>## [1] "Test data prepared."</w:t>
      </w:r>
    </w:p>
    <w:p w14:paraId="318046B9" w14:textId="77777777" w:rsidR="00504AF7" w:rsidRDefault="00000000">
      <w:pPr>
        <w:pStyle w:val="SourceCode"/>
      </w:pP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sampled_data[</w:t>
      </w:r>
      <w:r>
        <w:rPr>
          <w:rStyle w:val="SpecialCharTok"/>
        </w:rPr>
        <w:t>-</w:t>
      </w:r>
      <w:r>
        <w:rPr>
          <w:rStyle w:val="NormalTok"/>
        </w:rPr>
        <w:t xml:space="preserve">svm_indices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sampled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rth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estTarget </w:t>
      </w:r>
      <w:r>
        <w:rPr>
          <w:rStyle w:val="OtherTok"/>
        </w:rPr>
        <w:t>&lt;-</w:t>
      </w:r>
      <w:r>
        <w:rPr>
          <w:rStyle w:val="NormalTok"/>
        </w:rPr>
        <w:t xml:space="preserve"> sampled_data</w:t>
      </w:r>
      <w:r>
        <w:rPr>
          <w:rStyle w:val="SpecialCharTok"/>
        </w:rPr>
        <w:t>$</w:t>
      </w:r>
      <w:r>
        <w:rPr>
          <w:rStyle w:val="NormalTok"/>
        </w:rPr>
        <w:t>Births[</w:t>
      </w:r>
      <w:r>
        <w:rPr>
          <w:rStyle w:val="SpecialCharTok"/>
        </w:rPr>
        <w:t>-</w:t>
      </w:r>
      <w:r>
        <w:rPr>
          <w:rStyle w:val="NormalTok"/>
        </w:rPr>
        <w:t>svm_indices]</w:t>
      </w:r>
      <w:r>
        <w:br/>
      </w:r>
      <w:r>
        <w:br/>
      </w:r>
      <w:r>
        <w:rPr>
          <w:rStyle w:val="CommentTok"/>
        </w:rPr>
        <w:t># Prepare test data for prediction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testData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)</w:t>
      </w:r>
      <w:r>
        <w:br/>
      </w:r>
      <w:r>
        <w:br/>
      </w:r>
      <w:r>
        <w:br/>
      </w:r>
      <w:r>
        <w:rPr>
          <w:rStyle w:val="CommentTok"/>
        </w:rPr>
        <w:t># Make predictions</w:t>
      </w:r>
      <w:r>
        <w:br/>
      </w:r>
      <w:r>
        <w:rPr>
          <w:rStyle w:val="NormalTok"/>
        </w:rPr>
        <w:t xml:space="preserve">svm_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_model, testData)</w:t>
      </w:r>
      <w:r>
        <w:br/>
      </w:r>
      <w:r>
        <w:br/>
      </w:r>
      <w:r>
        <w:rPr>
          <w:rStyle w:val="CommentTok"/>
        </w:rPr>
        <w:t># Checkpoint 3: Prediction comple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ion completed."</w:t>
      </w:r>
      <w:r>
        <w:rPr>
          <w:rStyle w:val="NormalTok"/>
        </w:rPr>
        <w:t>)</w:t>
      </w:r>
    </w:p>
    <w:p w14:paraId="2125EA7F" w14:textId="77777777" w:rsidR="00504AF7" w:rsidRDefault="00000000">
      <w:pPr>
        <w:pStyle w:val="SourceCode"/>
      </w:pPr>
      <w:r>
        <w:rPr>
          <w:rStyle w:val="VerbatimChar"/>
        </w:rPr>
        <w:t>## [1] "Prediction completed."</w:t>
      </w:r>
    </w:p>
    <w:p w14:paraId="46A1C1F5" w14:textId="77777777" w:rsidR="00504AF7" w:rsidRDefault="00000000">
      <w:pPr>
        <w:pStyle w:val="SourceCode"/>
      </w:pPr>
      <w:r>
        <w:rPr>
          <w:rStyle w:val="CommentTok"/>
        </w:rPr>
        <w:t># Calculate RMSE</w:t>
      </w:r>
      <w:r>
        <w:br/>
      </w:r>
      <w:r>
        <w:rPr>
          <w:rStyle w:val="NormalTok"/>
        </w:rPr>
        <w:t xml:space="preserve">testTar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testTarget)  </w:t>
      </w:r>
      <w:r>
        <w:rPr>
          <w:rStyle w:val="CommentTok"/>
        </w:rPr>
        <w:t># Ensure testTarget is numeric</w:t>
      </w:r>
      <w:r>
        <w:br/>
      </w:r>
      <w:r>
        <w:rPr>
          <w:rStyle w:val="NormalTok"/>
        </w:rPr>
        <w:t xml:space="preserve">svm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svm_prediction </w:t>
      </w:r>
      <w:r>
        <w:rPr>
          <w:rStyle w:val="SpecialCharTok"/>
        </w:rPr>
        <w:t>-</w:t>
      </w:r>
      <w:r>
        <w:rPr>
          <w:rStyle w:val="NormalTok"/>
        </w:rPr>
        <w:t xml:space="preserve"> testTarge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 Checkpoint 4: RMSE calcula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MSE calculated."</w:t>
      </w:r>
      <w:r>
        <w:rPr>
          <w:rStyle w:val="NormalTok"/>
        </w:rPr>
        <w:t>)</w:t>
      </w:r>
    </w:p>
    <w:p w14:paraId="469ABA35" w14:textId="77777777" w:rsidR="00504AF7" w:rsidRDefault="00000000">
      <w:pPr>
        <w:pStyle w:val="SourceCode"/>
      </w:pPr>
      <w:r>
        <w:rPr>
          <w:rStyle w:val="VerbatimChar"/>
        </w:rPr>
        <w:t>## [1] "RMSE calculated."</w:t>
      </w:r>
    </w:p>
    <w:p w14:paraId="38E653CD" w14:textId="77777777" w:rsidR="00504AF7" w:rsidRDefault="00000000">
      <w:pPr>
        <w:pStyle w:val="SourceCode"/>
      </w:pPr>
      <w:r>
        <w:rPr>
          <w:rStyle w:val="CommentTok"/>
        </w:rPr>
        <w:t># Output RMS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vm_rmse)</w:t>
      </w:r>
    </w:p>
    <w:p w14:paraId="7729C36D" w14:textId="77777777" w:rsidR="00504AF7" w:rsidRDefault="00000000">
      <w:pPr>
        <w:pStyle w:val="SourceCode"/>
      </w:pPr>
      <w:r>
        <w:rPr>
          <w:rStyle w:val="VerbatimChar"/>
        </w:rPr>
        <w:t>## [1] 8296.19</w:t>
      </w:r>
    </w:p>
    <w:p w14:paraId="183B1247" w14:textId="77777777" w:rsidR="00504AF7" w:rsidRDefault="00000000">
      <w:pPr>
        <w:pStyle w:val="FirstParagraph"/>
      </w:pPr>
      <w:r>
        <w:t>-using sigmoid</w:t>
      </w:r>
    </w:p>
    <w:p w14:paraId="2D38F401" w14:textId="77777777" w:rsidR="00504AF7" w:rsidRDefault="00000000">
      <w:pPr>
        <w:pStyle w:val="SourceCode"/>
      </w:pPr>
      <w:r>
        <w:rPr>
          <w:rStyle w:val="CommentTok"/>
        </w:rPr>
        <w:t># Retrain the SVM model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vm_trainData, </w:t>
      </w:r>
      <w:r>
        <w:rPr>
          <w:rStyle w:val="AttributeTok"/>
        </w:rPr>
        <w:t>y =</w:t>
      </w:r>
      <w:r>
        <w:rPr>
          <w:rStyle w:val="NormalTok"/>
        </w:rPr>
        <w:t xml:space="preserve"> svm_trainTarget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 xml:space="preserve">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point 1: Model training comple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 model trained successfully."</w:t>
      </w:r>
      <w:r>
        <w:rPr>
          <w:rStyle w:val="NormalTok"/>
        </w:rPr>
        <w:t>)</w:t>
      </w:r>
    </w:p>
    <w:p w14:paraId="7CF58567" w14:textId="77777777" w:rsidR="00504AF7" w:rsidRDefault="00000000">
      <w:pPr>
        <w:pStyle w:val="SourceCode"/>
      </w:pPr>
      <w:r>
        <w:rPr>
          <w:rStyle w:val="VerbatimChar"/>
        </w:rPr>
        <w:t>## [1] "SVM model trained successfully."</w:t>
      </w:r>
    </w:p>
    <w:p w14:paraId="720BC5B6" w14:textId="77777777" w:rsidR="00504AF7" w:rsidRDefault="00000000">
      <w:pPr>
        <w:pStyle w:val="SourceCode"/>
      </w:pPr>
      <w:r>
        <w:rPr>
          <w:rStyle w:val="CommentTok"/>
        </w:rPr>
        <w:t># Prepare test data for prediction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testData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)</w:t>
      </w:r>
      <w:r>
        <w:br/>
      </w:r>
      <w:r>
        <w:br/>
      </w:r>
      <w:r>
        <w:rPr>
          <w:rStyle w:val="CommentTok"/>
        </w:rPr>
        <w:t># Checkpoint 2: Test data prepared for predictio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 data prepared."</w:t>
      </w:r>
      <w:r>
        <w:rPr>
          <w:rStyle w:val="NormalTok"/>
        </w:rPr>
        <w:t>)</w:t>
      </w:r>
    </w:p>
    <w:p w14:paraId="48ACDCB7" w14:textId="77777777" w:rsidR="00504AF7" w:rsidRDefault="00000000">
      <w:pPr>
        <w:pStyle w:val="SourceCode"/>
      </w:pPr>
      <w:r>
        <w:rPr>
          <w:rStyle w:val="VerbatimChar"/>
        </w:rPr>
        <w:t>## [1] "Test data prepared."</w:t>
      </w:r>
    </w:p>
    <w:p w14:paraId="2A9C2D3A" w14:textId="77777777" w:rsidR="00504AF7" w:rsidRDefault="00000000">
      <w:pPr>
        <w:pStyle w:val="SourceCode"/>
      </w:pP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sampled_data[</w:t>
      </w:r>
      <w:r>
        <w:rPr>
          <w:rStyle w:val="SpecialCharTok"/>
        </w:rPr>
        <w:t>-</w:t>
      </w:r>
      <w:r>
        <w:rPr>
          <w:rStyle w:val="NormalTok"/>
        </w:rPr>
        <w:t xml:space="preserve">svm_indices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sampled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rth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estTarget </w:t>
      </w:r>
      <w:r>
        <w:rPr>
          <w:rStyle w:val="OtherTok"/>
        </w:rPr>
        <w:t>&lt;-</w:t>
      </w:r>
      <w:r>
        <w:rPr>
          <w:rStyle w:val="NormalTok"/>
        </w:rPr>
        <w:t xml:space="preserve"> sampled_data</w:t>
      </w:r>
      <w:r>
        <w:rPr>
          <w:rStyle w:val="SpecialCharTok"/>
        </w:rPr>
        <w:t>$</w:t>
      </w:r>
      <w:r>
        <w:rPr>
          <w:rStyle w:val="NormalTok"/>
        </w:rPr>
        <w:t>Births[</w:t>
      </w:r>
      <w:r>
        <w:rPr>
          <w:rStyle w:val="SpecialCharTok"/>
        </w:rPr>
        <w:t>-</w:t>
      </w:r>
      <w:r>
        <w:rPr>
          <w:rStyle w:val="NormalTok"/>
        </w:rPr>
        <w:t>svm_indices]</w:t>
      </w:r>
      <w:r>
        <w:br/>
      </w:r>
      <w:r>
        <w:br/>
      </w:r>
      <w:r>
        <w:rPr>
          <w:rStyle w:val="CommentTok"/>
        </w:rPr>
        <w:t># Prepare test data for prediction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testData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)</w:t>
      </w:r>
      <w:r>
        <w:br/>
      </w:r>
      <w:r>
        <w:br/>
      </w:r>
      <w:r>
        <w:br/>
      </w:r>
      <w:r>
        <w:rPr>
          <w:rStyle w:val="CommentTok"/>
        </w:rPr>
        <w:t># Make predictions</w:t>
      </w:r>
      <w:r>
        <w:br/>
      </w:r>
      <w:r>
        <w:rPr>
          <w:rStyle w:val="NormalTok"/>
        </w:rPr>
        <w:lastRenderedPageBreak/>
        <w:t xml:space="preserve">svm_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_model, testData)</w:t>
      </w:r>
      <w:r>
        <w:br/>
      </w:r>
      <w:r>
        <w:br/>
      </w:r>
      <w:r>
        <w:rPr>
          <w:rStyle w:val="CommentTok"/>
        </w:rPr>
        <w:t># Checkpoint 3: Prediction comple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ion completed."</w:t>
      </w:r>
      <w:r>
        <w:rPr>
          <w:rStyle w:val="NormalTok"/>
        </w:rPr>
        <w:t>)</w:t>
      </w:r>
    </w:p>
    <w:p w14:paraId="447FCE41" w14:textId="77777777" w:rsidR="00504AF7" w:rsidRDefault="00000000">
      <w:pPr>
        <w:pStyle w:val="SourceCode"/>
      </w:pPr>
      <w:r>
        <w:rPr>
          <w:rStyle w:val="VerbatimChar"/>
        </w:rPr>
        <w:t>## [1] "Prediction completed."</w:t>
      </w:r>
    </w:p>
    <w:p w14:paraId="761878B0" w14:textId="77777777" w:rsidR="00504AF7" w:rsidRDefault="00000000">
      <w:pPr>
        <w:pStyle w:val="SourceCode"/>
      </w:pPr>
      <w:r>
        <w:rPr>
          <w:rStyle w:val="CommentTok"/>
        </w:rPr>
        <w:t># Calculate RMSE</w:t>
      </w:r>
      <w:r>
        <w:br/>
      </w:r>
      <w:r>
        <w:rPr>
          <w:rStyle w:val="NormalTok"/>
        </w:rPr>
        <w:t xml:space="preserve">testTar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testTarget)  </w:t>
      </w:r>
      <w:r>
        <w:rPr>
          <w:rStyle w:val="CommentTok"/>
        </w:rPr>
        <w:t># Ensure testTarget is numeric</w:t>
      </w:r>
      <w:r>
        <w:br/>
      </w:r>
      <w:r>
        <w:rPr>
          <w:rStyle w:val="NormalTok"/>
        </w:rPr>
        <w:t xml:space="preserve">svm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svm_prediction </w:t>
      </w:r>
      <w:r>
        <w:rPr>
          <w:rStyle w:val="SpecialCharTok"/>
        </w:rPr>
        <w:t>-</w:t>
      </w:r>
      <w:r>
        <w:rPr>
          <w:rStyle w:val="NormalTok"/>
        </w:rPr>
        <w:t xml:space="preserve"> testTarge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point 4: RMSE calcula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MSE calculated."</w:t>
      </w:r>
      <w:r>
        <w:rPr>
          <w:rStyle w:val="NormalTok"/>
        </w:rPr>
        <w:t>)</w:t>
      </w:r>
    </w:p>
    <w:p w14:paraId="23DAF96A" w14:textId="77777777" w:rsidR="00504AF7" w:rsidRDefault="00000000">
      <w:pPr>
        <w:pStyle w:val="SourceCode"/>
      </w:pPr>
      <w:r>
        <w:rPr>
          <w:rStyle w:val="VerbatimChar"/>
        </w:rPr>
        <w:t>## [1] "RMSE calculated."</w:t>
      </w:r>
    </w:p>
    <w:p w14:paraId="229F2C8E" w14:textId="77777777" w:rsidR="00504AF7" w:rsidRDefault="00000000">
      <w:pPr>
        <w:pStyle w:val="SourceCode"/>
      </w:pPr>
      <w:r>
        <w:rPr>
          <w:rStyle w:val="CommentTok"/>
        </w:rPr>
        <w:t># Output RMS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vm_rmse)</w:t>
      </w:r>
    </w:p>
    <w:p w14:paraId="4F7CFD48" w14:textId="77777777" w:rsidR="00504AF7" w:rsidRDefault="00000000">
      <w:pPr>
        <w:pStyle w:val="SourceCode"/>
      </w:pPr>
      <w:r>
        <w:rPr>
          <w:rStyle w:val="VerbatimChar"/>
        </w:rPr>
        <w:t>## [1] 12857.87</w:t>
      </w:r>
    </w:p>
    <w:p w14:paraId="090D87C1" w14:textId="77777777" w:rsidR="00504AF7" w:rsidRDefault="00000000">
      <w:pPr>
        <w:pStyle w:val="SourceCode"/>
      </w:pPr>
      <w:r>
        <w:rPr>
          <w:rStyle w:val="CommentTok"/>
        </w:rPr>
        <w:t># Retrain the SVM model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vm_trainData, </w:t>
      </w:r>
      <w:r>
        <w:rPr>
          <w:rStyle w:val="AttributeTok"/>
        </w:rPr>
        <w:t>y =</w:t>
      </w:r>
      <w:r>
        <w:rPr>
          <w:rStyle w:val="NormalTok"/>
        </w:rPr>
        <w:t xml:space="preserve"> svm_trainTarget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polynomial"</w:t>
      </w:r>
      <w:r>
        <w:rPr>
          <w:rStyle w:val="NormalTok"/>
        </w:rPr>
        <w:t xml:space="preserve">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point 1: Model training comple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 model trained successfully."</w:t>
      </w:r>
      <w:r>
        <w:rPr>
          <w:rStyle w:val="NormalTok"/>
        </w:rPr>
        <w:t>)</w:t>
      </w:r>
    </w:p>
    <w:p w14:paraId="671DAD5C" w14:textId="77777777" w:rsidR="00504AF7" w:rsidRDefault="00000000">
      <w:pPr>
        <w:pStyle w:val="SourceCode"/>
      </w:pPr>
      <w:r>
        <w:rPr>
          <w:rStyle w:val="VerbatimChar"/>
        </w:rPr>
        <w:t>## [1] "SVM model trained successfully."</w:t>
      </w:r>
    </w:p>
    <w:p w14:paraId="78908FBD" w14:textId="77777777" w:rsidR="00504AF7" w:rsidRDefault="00000000">
      <w:pPr>
        <w:pStyle w:val="SourceCode"/>
      </w:pPr>
      <w:r>
        <w:rPr>
          <w:rStyle w:val="CommentTok"/>
        </w:rPr>
        <w:t># Prepare test data for prediction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testData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)</w:t>
      </w:r>
      <w:r>
        <w:br/>
      </w:r>
      <w:r>
        <w:br/>
      </w:r>
      <w:r>
        <w:rPr>
          <w:rStyle w:val="CommentTok"/>
        </w:rPr>
        <w:t># Checkpoint 2: Test data prepared for predictio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 data prepared."</w:t>
      </w:r>
      <w:r>
        <w:rPr>
          <w:rStyle w:val="NormalTok"/>
        </w:rPr>
        <w:t>)</w:t>
      </w:r>
    </w:p>
    <w:p w14:paraId="5CE74663" w14:textId="77777777" w:rsidR="00504AF7" w:rsidRDefault="00000000">
      <w:pPr>
        <w:pStyle w:val="SourceCode"/>
      </w:pPr>
      <w:r>
        <w:rPr>
          <w:rStyle w:val="VerbatimChar"/>
        </w:rPr>
        <w:t>## [1] "Test data prepared."</w:t>
      </w:r>
    </w:p>
    <w:p w14:paraId="2F84200E" w14:textId="77777777" w:rsidR="00504AF7" w:rsidRDefault="00000000">
      <w:pPr>
        <w:pStyle w:val="SourceCode"/>
      </w:pP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sampled_data[</w:t>
      </w:r>
      <w:r>
        <w:rPr>
          <w:rStyle w:val="SpecialCharTok"/>
        </w:rPr>
        <w:t>-</w:t>
      </w:r>
      <w:r>
        <w:rPr>
          <w:rStyle w:val="NormalTok"/>
        </w:rPr>
        <w:t xml:space="preserve">svm_indices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sampled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rth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estTarget </w:t>
      </w:r>
      <w:r>
        <w:rPr>
          <w:rStyle w:val="OtherTok"/>
        </w:rPr>
        <w:t>&lt;-</w:t>
      </w:r>
      <w:r>
        <w:rPr>
          <w:rStyle w:val="NormalTok"/>
        </w:rPr>
        <w:t xml:space="preserve"> sampled_data</w:t>
      </w:r>
      <w:r>
        <w:rPr>
          <w:rStyle w:val="SpecialCharTok"/>
        </w:rPr>
        <w:t>$</w:t>
      </w:r>
      <w:r>
        <w:rPr>
          <w:rStyle w:val="NormalTok"/>
        </w:rPr>
        <w:t>Births[</w:t>
      </w:r>
      <w:r>
        <w:rPr>
          <w:rStyle w:val="SpecialCharTok"/>
        </w:rPr>
        <w:t>-</w:t>
      </w:r>
      <w:r>
        <w:rPr>
          <w:rStyle w:val="NormalTok"/>
        </w:rPr>
        <w:t>svm_indices]</w:t>
      </w:r>
      <w:r>
        <w:br/>
      </w:r>
      <w:r>
        <w:br/>
      </w:r>
      <w:r>
        <w:rPr>
          <w:rStyle w:val="CommentTok"/>
        </w:rPr>
        <w:t># Prepare test data for prediction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testData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 xml:space="preserve">(x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</w:t>
      </w:r>
      <w:r>
        <w:br/>
      </w:r>
      <w:r>
        <w:rPr>
          <w:rStyle w:val="NormalTok"/>
        </w:rPr>
        <w:lastRenderedPageBreak/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)</w:t>
      </w:r>
      <w:r>
        <w:br/>
      </w:r>
      <w:r>
        <w:br/>
      </w:r>
      <w:r>
        <w:br/>
      </w:r>
      <w:r>
        <w:rPr>
          <w:rStyle w:val="CommentTok"/>
        </w:rPr>
        <w:t># Make predictions</w:t>
      </w:r>
      <w:r>
        <w:br/>
      </w:r>
      <w:r>
        <w:rPr>
          <w:rStyle w:val="NormalTok"/>
        </w:rPr>
        <w:t xml:space="preserve">svm_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_model, testData)</w:t>
      </w:r>
      <w:r>
        <w:br/>
      </w:r>
      <w:r>
        <w:br/>
      </w:r>
      <w:r>
        <w:rPr>
          <w:rStyle w:val="CommentTok"/>
        </w:rPr>
        <w:t># Checkpoint 3: Prediction comple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ion completed."</w:t>
      </w:r>
      <w:r>
        <w:rPr>
          <w:rStyle w:val="NormalTok"/>
        </w:rPr>
        <w:t>)</w:t>
      </w:r>
    </w:p>
    <w:p w14:paraId="7ACE75A0" w14:textId="77777777" w:rsidR="00504AF7" w:rsidRDefault="00000000">
      <w:pPr>
        <w:pStyle w:val="SourceCode"/>
      </w:pPr>
      <w:r>
        <w:rPr>
          <w:rStyle w:val="VerbatimChar"/>
        </w:rPr>
        <w:t>## [1] "Prediction completed."</w:t>
      </w:r>
    </w:p>
    <w:p w14:paraId="5D837256" w14:textId="77777777" w:rsidR="00504AF7" w:rsidRDefault="00000000">
      <w:pPr>
        <w:pStyle w:val="SourceCode"/>
      </w:pPr>
      <w:r>
        <w:rPr>
          <w:rStyle w:val="CommentTok"/>
        </w:rPr>
        <w:t># Calculate RMSE</w:t>
      </w:r>
      <w:r>
        <w:br/>
      </w:r>
      <w:r>
        <w:rPr>
          <w:rStyle w:val="NormalTok"/>
        </w:rPr>
        <w:t xml:space="preserve">testTar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testTarget)  </w:t>
      </w:r>
      <w:r>
        <w:rPr>
          <w:rStyle w:val="CommentTok"/>
        </w:rPr>
        <w:t># Ensure testTarget is numeric</w:t>
      </w:r>
      <w:r>
        <w:br/>
      </w:r>
      <w:r>
        <w:rPr>
          <w:rStyle w:val="NormalTok"/>
        </w:rPr>
        <w:t xml:space="preserve">svm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svm_prediction </w:t>
      </w:r>
      <w:r>
        <w:rPr>
          <w:rStyle w:val="SpecialCharTok"/>
        </w:rPr>
        <w:t>-</w:t>
      </w:r>
      <w:r>
        <w:rPr>
          <w:rStyle w:val="NormalTok"/>
        </w:rPr>
        <w:t xml:space="preserve"> testTarge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point 4: RMSE calcula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MSE calculated."</w:t>
      </w:r>
      <w:r>
        <w:rPr>
          <w:rStyle w:val="NormalTok"/>
        </w:rPr>
        <w:t>)</w:t>
      </w:r>
    </w:p>
    <w:p w14:paraId="16C626C9" w14:textId="77777777" w:rsidR="00504AF7" w:rsidRDefault="00000000">
      <w:pPr>
        <w:pStyle w:val="SourceCode"/>
      </w:pPr>
      <w:r>
        <w:rPr>
          <w:rStyle w:val="VerbatimChar"/>
        </w:rPr>
        <w:t>## [1] "RMSE calculated."</w:t>
      </w:r>
    </w:p>
    <w:p w14:paraId="4ACAA2D1" w14:textId="77777777" w:rsidR="00504AF7" w:rsidRDefault="00000000">
      <w:pPr>
        <w:pStyle w:val="SourceCode"/>
      </w:pPr>
      <w:r>
        <w:rPr>
          <w:rStyle w:val="CommentTok"/>
        </w:rPr>
        <w:t># Output RMS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vm_rmse)</w:t>
      </w:r>
    </w:p>
    <w:p w14:paraId="5AD515CC" w14:textId="77777777" w:rsidR="00504AF7" w:rsidRDefault="00000000">
      <w:pPr>
        <w:pStyle w:val="SourceCode"/>
      </w:pPr>
      <w:r>
        <w:rPr>
          <w:rStyle w:val="VerbatimChar"/>
        </w:rPr>
        <w:t>## [1] 16844.82</w:t>
      </w:r>
    </w:p>
    <w:p w14:paraId="3BB22633" w14:textId="77777777" w:rsidR="00504AF7" w:rsidRDefault="00000000">
      <w:pPr>
        <w:pStyle w:val="Compact"/>
        <w:numPr>
          <w:ilvl w:val="0"/>
          <w:numId w:val="3"/>
        </w:numPr>
      </w:pPr>
      <w:r>
        <w:t>Which machine learning algorithm provides the most accurate predictions of high-risk pregnancies based on socio-economic and racial factors? The radial algorithm did the best in rsme to train the model! This model assumption is worth looking into high pregnancies assumptions for a further deep dive.</w:t>
      </w:r>
    </w:p>
    <w:p w14:paraId="3C704C5E" w14:textId="77777777" w:rsidR="00504AF7" w:rsidRDefault="00504AF7">
      <w:pPr>
        <w:pStyle w:val="FirstParagraph"/>
      </w:pPr>
    </w:p>
    <w:p w14:paraId="3B2E83D2" w14:textId="77777777" w:rsidR="00504AF7" w:rsidRDefault="00000000">
      <w:pPr>
        <w:pStyle w:val="BodyText"/>
      </w:pPr>
      <w:r>
        <w:t>Preprocess the data, converting non-numeric columns to numeric, ensuring the target variable is numeric, and checking for NAs. The SVM model is trained with a radial kernel function and a cost parameter of 0.5. Test data is prepared for prediction and used to make predictions. The RMSE is calculated for this model, and the result is printed.</w:t>
      </w:r>
    </w:p>
    <w:p w14:paraId="0283E8AF" w14:textId="77777777" w:rsidR="00504AF7" w:rsidRDefault="00504AF7">
      <w:pPr>
        <w:pStyle w:val="BodyText"/>
      </w:pPr>
    </w:p>
    <w:p w14:paraId="19822970" w14:textId="77777777" w:rsidR="00504AF7" w:rsidRDefault="00000000">
      <w:pPr>
        <w:pStyle w:val="BodyText"/>
      </w:pPr>
      <w:r>
        <w:t>Similar preprocessing steps are performed as in the radial algorithm. The SVM model is trained with a sigmoid kernel function and a cost parameter of 0.5. Test data is prepared, predictions are made, and RMSE is calculated for this model.</w:t>
      </w:r>
    </w:p>
    <w:p w14:paraId="317C7972" w14:textId="77777777" w:rsidR="00504AF7" w:rsidRDefault="00504AF7">
      <w:pPr>
        <w:pStyle w:val="BodyText"/>
      </w:pPr>
    </w:p>
    <w:p w14:paraId="0F4BC709" w14:textId="77777777" w:rsidR="00504AF7" w:rsidRDefault="00000000">
      <w:pPr>
        <w:pStyle w:val="BodyText"/>
      </w:pPr>
      <w:r>
        <w:t>Once again, data preprocessing is carried out. The SVM model is trained with a polynomial kernel function and a cost parameter of 0.5. Test data is prepared, predictions are made, and RMSE is calculated for this model.</w:t>
      </w:r>
      <w:bookmarkEnd w:id="8"/>
    </w:p>
    <w:sectPr w:rsidR="00504A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FE15" w14:textId="77777777" w:rsidR="00426839" w:rsidRDefault="00426839">
      <w:pPr>
        <w:spacing w:after="0"/>
      </w:pPr>
      <w:r>
        <w:separator/>
      </w:r>
    </w:p>
  </w:endnote>
  <w:endnote w:type="continuationSeparator" w:id="0">
    <w:p w14:paraId="057E7FE5" w14:textId="77777777" w:rsidR="00426839" w:rsidRDefault="00426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F975E" w14:textId="77777777" w:rsidR="00426839" w:rsidRDefault="00426839">
      <w:r>
        <w:separator/>
      </w:r>
    </w:p>
  </w:footnote>
  <w:footnote w:type="continuationSeparator" w:id="0">
    <w:p w14:paraId="16FF588F" w14:textId="77777777" w:rsidR="00426839" w:rsidRDefault="004268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FA77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C235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7B4FEE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388530636">
    <w:abstractNumId w:val="0"/>
  </w:num>
  <w:num w:numId="2" w16cid:durableId="2086876350">
    <w:abstractNumId w:val="1"/>
  </w:num>
  <w:num w:numId="3" w16cid:durableId="120494869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AF7"/>
    <w:rsid w:val="00426839"/>
    <w:rsid w:val="00504AF7"/>
    <w:rsid w:val="00C862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6F094"/>
  <w15:docId w15:val="{E5650FA2-9EDE-6642-A109-F8C907AA5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752</Words>
  <Characters>15693</Characters>
  <Application>Microsoft Office Word</Application>
  <DocSecurity>0</DocSecurity>
  <Lines>130</Lines>
  <Paragraphs>36</Paragraphs>
  <ScaleCrop>false</ScaleCrop>
  <Company/>
  <LinksUpToDate>false</LinksUpToDate>
  <CharactersWithSpaces>18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c_findings</dc:title>
  <dc:creator>DiazDeLeon, Richard</dc:creator>
  <cp:keywords/>
  <cp:lastModifiedBy>DiazDeLeon, Richard</cp:lastModifiedBy>
  <cp:revision>2</cp:revision>
  <dcterms:created xsi:type="dcterms:W3CDTF">2023-12-08T10:07:00Z</dcterms:created>
  <dcterms:modified xsi:type="dcterms:W3CDTF">2023-12-0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8</vt:lpwstr>
  </property>
  <property fmtid="{D5CDD505-2E9C-101B-9397-08002B2CF9AE}" pid="3" name="output">
    <vt:lpwstr/>
  </property>
</Properties>
</file>